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429464" w14:textId="77777777" w:rsidR="00BD5821" w:rsidRDefault="00BD5821" w:rsidP="00F94D0A">
      <w:pPr>
        <w:spacing w:line="480" w:lineRule="auto"/>
        <w:jc w:val="center"/>
      </w:pPr>
    </w:p>
    <w:p w14:paraId="54C46C8C" w14:textId="77777777" w:rsidR="00BD5821" w:rsidRDefault="00BD5821" w:rsidP="00F94D0A">
      <w:pPr>
        <w:spacing w:line="480" w:lineRule="auto"/>
        <w:rPr>
          <w:b/>
          <w:bCs/>
          <w:sz w:val="28"/>
          <w:szCs w:val="28"/>
        </w:rPr>
      </w:pPr>
    </w:p>
    <w:p w14:paraId="0E85296E" w14:textId="77777777" w:rsidR="00BD5821" w:rsidRDefault="00BD5821" w:rsidP="00F94D0A">
      <w:pPr>
        <w:spacing w:line="480" w:lineRule="auto"/>
        <w:jc w:val="center"/>
        <w:rPr>
          <w:b/>
          <w:bCs/>
          <w:sz w:val="28"/>
          <w:szCs w:val="28"/>
        </w:rPr>
      </w:pPr>
    </w:p>
    <w:p w14:paraId="25930A06" w14:textId="508725F6" w:rsidR="00BD5821" w:rsidRPr="008358BF" w:rsidRDefault="00BD5821" w:rsidP="00F94D0A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 w:rsidR="009A4A66">
        <w:rPr>
          <w:b/>
          <w:bCs/>
          <w:sz w:val="28"/>
          <w:szCs w:val="28"/>
        </w:rPr>
        <w:t>3</w:t>
      </w:r>
      <w:r w:rsidRPr="00D92A96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 xml:space="preserve">Assignment: </w:t>
      </w:r>
      <w:r w:rsidR="002B2DC5" w:rsidRPr="002B2DC5">
        <w:rPr>
          <w:b/>
          <w:bCs/>
          <w:sz w:val="28"/>
          <w:szCs w:val="28"/>
        </w:rPr>
        <w:t>Landing, Login, and Enrollment Pages Development</w:t>
      </w:r>
    </w:p>
    <w:p w14:paraId="14F45057" w14:textId="77777777" w:rsidR="00BD5821" w:rsidRDefault="00BD5821" w:rsidP="00F94D0A">
      <w:pPr>
        <w:spacing w:line="480" w:lineRule="auto"/>
        <w:rPr>
          <w:b/>
          <w:bCs/>
        </w:rPr>
      </w:pPr>
    </w:p>
    <w:p w14:paraId="7BBACA01" w14:textId="77777777" w:rsidR="00BD5821" w:rsidRDefault="00BD5821" w:rsidP="00F94D0A">
      <w:pPr>
        <w:spacing w:line="480" w:lineRule="auto"/>
        <w:jc w:val="center"/>
      </w:pPr>
      <w:r>
        <w:t>Shaun Hoadley</w:t>
      </w:r>
    </w:p>
    <w:p w14:paraId="47E4959A" w14:textId="77777777" w:rsidR="00BD5821" w:rsidRDefault="00BD5821" w:rsidP="00F94D0A">
      <w:pPr>
        <w:spacing w:line="480" w:lineRule="auto"/>
        <w:jc w:val="center"/>
      </w:pPr>
      <w:r>
        <w:t xml:space="preserve">CST499: </w:t>
      </w:r>
      <w:r w:rsidRPr="00460968">
        <w:t>Capstone for Computer Software Technology</w:t>
      </w:r>
    </w:p>
    <w:p w14:paraId="274C1DEC" w14:textId="77777777" w:rsidR="00BD5821" w:rsidRDefault="00BD5821" w:rsidP="00F94D0A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2E24AC92" w14:textId="423F0570" w:rsidR="00BD5821" w:rsidRDefault="00BD5821" w:rsidP="00F94D0A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January </w:t>
      </w:r>
      <w:r w:rsidR="00BA2E56">
        <w:rPr>
          <w:rFonts w:cs="Times New Roman"/>
          <w:color w:val="000000"/>
          <w:szCs w:val="24"/>
          <w:shd w:val="clear" w:color="auto" w:fill="FFFFFF"/>
        </w:rPr>
        <w:t>31</w:t>
      </w:r>
      <w:r>
        <w:rPr>
          <w:rFonts w:cs="Times New Roman"/>
          <w:color w:val="000000"/>
          <w:szCs w:val="24"/>
          <w:shd w:val="clear" w:color="auto" w:fill="FFFFFF"/>
        </w:rPr>
        <w:t>, 2022</w:t>
      </w:r>
    </w:p>
    <w:p w14:paraId="6F72AEBB" w14:textId="5195D942" w:rsidR="00E32F5A" w:rsidRDefault="00E32F5A" w:rsidP="00F94D0A">
      <w:pPr>
        <w:spacing w:line="480" w:lineRule="auto"/>
      </w:pPr>
      <w:r>
        <w:br w:type="page"/>
      </w:r>
    </w:p>
    <w:p w14:paraId="7CBCA77E" w14:textId="69FDEB47" w:rsidR="00A415D4" w:rsidRDefault="002B2DC5" w:rsidP="00F94D0A">
      <w:pPr>
        <w:spacing w:line="480" w:lineRule="auto"/>
        <w:jc w:val="center"/>
        <w:rPr>
          <w:b/>
          <w:bCs/>
          <w:sz w:val="28"/>
          <w:szCs w:val="28"/>
        </w:rPr>
      </w:pPr>
      <w:r w:rsidRPr="002B2DC5">
        <w:rPr>
          <w:b/>
          <w:bCs/>
          <w:sz w:val="28"/>
          <w:szCs w:val="28"/>
        </w:rPr>
        <w:lastRenderedPageBreak/>
        <w:t>Landing, Login, and Enrollment Pages Development</w:t>
      </w:r>
    </w:p>
    <w:p w14:paraId="2D71EA56" w14:textId="0839142E" w:rsidR="00FC12EA" w:rsidRDefault="00F94A69" w:rsidP="00F94D0A">
      <w:pPr>
        <w:spacing w:line="480" w:lineRule="auto"/>
        <w:jc w:val="center"/>
        <w:rPr>
          <w:szCs w:val="24"/>
        </w:rPr>
      </w:pPr>
      <w:r>
        <w:rPr>
          <w:b/>
          <w:bCs/>
          <w:szCs w:val="24"/>
        </w:rPr>
        <w:t>Introduction</w:t>
      </w:r>
    </w:p>
    <w:p w14:paraId="10C7DFB6" w14:textId="062070E3" w:rsidR="00A83CE2" w:rsidRDefault="00F94A69" w:rsidP="00F94D0A">
      <w:pPr>
        <w:spacing w:line="480" w:lineRule="auto"/>
        <w:rPr>
          <w:szCs w:val="24"/>
        </w:rPr>
      </w:pPr>
      <w:r>
        <w:rPr>
          <w:szCs w:val="24"/>
        </w:rPr>
        <w:tab/>
      </w:r>
      <w:r w:rsidR="00B1076A">
        <w:rPr>
          <w:szCs w:val="24"/>
        </w:rPr>
        <w:t xml:space="preserve">The </w:t>
      </w:r>
      <w:r w:rsidR="009B241F">
        <w:rPr>
          <w:szCs w:val="24"/>
        </w:rPr>
        <w:t xml:space="preserve">purpose of this paper is to </w:t>
      </w:r>
      <w:r w:rsidR="00484F90">
        <w:rPr>
          <w:szCs w:val="24"/>
        </w:rPr>
        <w:t>begin the impl</w:t>
      </w:r>
      <w:r w:rsidR="000A17B0">
        <w:rPr>
          <w:szCs w:val="24"/>
        </w:rPr>
        <w:t>ementation of the student course enrollment system</w:t>
      </w:r>
      <w:r w:rsidR="00FB132A">
        <w:rPr>
          <w:szCs w:val="24"/>
        </w:rPr>
        <w:t xml:space="preserve"> that is the final project for the class. </w:t>
      </w:r>
      <w:r w:rsidR="00C37AE8">
        <w:rPr>
          <w:szCs w:val="24"/>
        </w:rPr>
        <w:t>Before begin</w:t>
      </w:r>
      <w:r w:rsidR="003F3638">
        <w:rPr>
          <w:szCs w:val="24"/>
        </w:rPr>
        <w:t xml:space="preserve">ning, we must first </w:t>
      </w:r>
      <w:proofErr w:type="spellStart"/>
      <w:r w:rsidR="000B6122">
        <w:rPr>
          <w:szCs w:val="24"/>
        </w:rPr>
        <w:t>gater</w:t>
      </w:r>
      <w:proofErr w:type="spellEnd"/>
      <w:r w:rsidR="000B6122">
        <w:rPr>
          <w:szCs w:val="24"/>
        </w:rPr>
        <w:t xml:space="preserve"> the tools we need to work with. </w:t>
      </w:r>
      <w:r w:rsidR="00C36ED4">
        <w:rPr>
          <w:szCs w:val="24"/>
        </w:rPr>
        <w:t xml:space="preserve">For the </w:t>
      </w:r>
      <w:r w:rsidR="00327292">
        <w:rPr>
          <w:szCs w:val="24"/>
        </w:rPr>
        <w:t xml:space="preserve">MySQL </w:t>
      </w:r>
      <w:r w:rsidR="00C36ED4">
        <w:rPr>
          <w:szCs w:val="24"/>
        </w:rPr>
        <w:t>database</w:t>
      </w:r>
      <w:r w:rsidR="00327292">
        <w:rPr>
          <w:szCs w:val="24"/>
        </w:rPr>
        <w:t xml:space="preserve"> and </w:t>
      </w:r>
      <w:r w:rsidR="001B3509">
        <w:rPr>
          <w:szCs w:val="24"/>
        </w:rPr>
        <w:t>web hosting,</w:t>
      </w:r>
      <w:r w:rsidR="00B6496E">
        <w:rPr>
          <w:szCs w:val="24"/>
        </w:rPr>
        <w:t xml:space="preserve"> we will be using XAMPP</w:t>
      </w:r>
      <w:r w:rsidR="009172A0">
        <w:rPr>
          <w:szCs w:val="24"/>
        </w:rPr>
        <w:t xml:space="preserve"> because it contains an Apache </w:t>
      </w:r>
      <w:r w:rsidR="00EB6978">
        <w:rPr>
          <w:szCs w:val="24"/>
        </w:rPr>
        <w:t xml:space="preserve">web </w:t>
      </w:r>
      <w:r w:rsidR="003E70D2">
        <w:rPr>
          <w:szCs w:val="24"/>
        </w:rPr>
        <w:t>server and MySQL</w:t>
      </w:r>
      <w:r w:rsidR="00EB6978">
        <w:rPr>
          <w:szCs w:val="24"/>
        </w:rPr>
        <w:t xml:space="preserve"> application</w:t>
      </w:r>
      <w:r w:rsidR="00B2719D">
        <w:rPr>
          <w:szCs w:val="24"/>
        </w:rPr>
        <w:t>. Additionally, we need a</w:t>
      </w:r>
      <w:r w:rsidR="00603C6F">
        <w:rPr>
          <w:szCs w:val="24"/>
        </w:rPr>
        <w:t>n application to do the coding work</w:t>
      </w:r>
      <w:r w:rsidR="00C87412">
        <w:rPr>
          <w:szCs w:val="24"/>
        </w:rPr>
        <w:t xml:space="preserve">, </w:t>
      </w:r>
      <w:r w:rsidR="0045651C">
        <w:rPr>
          <w:szCs w:val="24"/>
        </w:rPr>
        <w:t>for which t</w:t>
      </w:r>
      <w:r w:rsidR="00603C6F">
        <w:rPr>
          <w:szCs w:val="24"/>
        </w:rPr>
        <w:t xml:space="preserve">here are many </w:t>
      </w:r>
      <w:r w:rsidR="00C87412">
        <w:rPr>
          <w:szCs w:val="24"/>
        </w:rPr>
        <w:t>routes we can take</w:t>
      </w:r>
      <w:r w:rsidR="0045651C">
        <w:rPr>
          <w:szCs w:val="24"/>
        </w:rPr>
        <w:t xml:space="preserve">. We </w:t>
      </w:r>
      <w:r w:rsidR="00B8557D">
        <w:rPr>
          <w:szCs w:val="24"/>
        </w:rPr>
        <w:t>can use an integrated development envi</w:t>
      </w:r>
      <w:r w:rsidR="00671DBB">
        <w:rPr>
          <w:szCs w:val="24"/>
        </w:rPr>
        <w:t>ronment (IDE) like Eclipse for PHP</w:t>
      </w:r>
      <w:r w:rsidR="006036E4">
        <w:rPr>
          <w:szCs w:val="24"/>
        </w:rPr>
        <w:t xml:space="preserve"> </w:t>
      </w:r>
      <w:r w:rsidR="00D049F3">
        <w:rPr>
          <w:szCs w:val="24"/>
        </w:rPr>
        <w:t>or a simple text editor</w:t>
      </w:r>
      <w:r w:rsidR="00CB4BEE">
        <w:rPr>
          <w:szCs w:val="24"/>
        </w:rPr>
        <w:t xml:space="preserve">. I have elected to use </w:t>
      </w:r>
      <w:r w:rsidR="00A473D4">
        <w:rPr>
          <w:szCs w:val="24"/>
        </w:rPr>
        <w:t xml:space="preserve">the </w:t>
      </w:r>
      <w:r w:rsidR="0070158A">
        <w:rPr>
          <w:szCs w:val="24"/>
        </w:rPr>
        <w:t xml:space="preserve">Sublime </w:t>
      </w:r>
      <w:r w:rsidR="00A473D4">
        <w:rPr>
          <w:szCs w:val="24"/>
        </w:rPr>
        <w:t>text editor</w:t>
      </w:r>
      <w:r w:rsidR="0070158A">
        <w:rPr>
          <w:szCs w:val="24"/>
        </w:rPr>
        <w:t xml:space="preserve">, which has </w:t>
      </w:r>
      <w:r w:rsidR="007A3907">
        <w:rPr>
          <w:szCs w:val="24"/>
        </w:rPr>
        <w:t xml:space="preserve">additional functionality over </w:t>
      </w:r>
      <w:r w:rsidR="00090E73">
        <w:rPr>
          <w:szCs w:val="24"/>
        </w:rPr>
        <w:t xml:space="preserve">something like </w:t>
      </w:r>
      <w:proofErr w:type="spellStart"/>
      <w:r w:rsidR="00090E73">
        <w:rPr>
          <w:szCs w:val="24"/>
        </w:rPr>
        <w:t>NotePad</w:t>
      </w:r>
      <w:proofErr w:type="spellEnd"/>
      <w:r w:rsidR="00090E73">
        <w:rPr>
          <w:szCs w:val="24"/>
        </w:rPr>
        <w:t xml:space="preserve">, </w:t>
      </w:r>
      <w:r w:rsidR="007B2B7A">
        <w:rPr>
          <w:szCs w:val="24"/>
        </w:rPr>
        <w:t>for formatting programming code</w:t>
      </w:r>
      <w:r w:rsidR="006E4B76">
        <w:rPr>
          <w:szCs w:val="24"/>
        </w:rPr>
        <w:t xml:space="preserve"> and checking the syntax.</w:t>
      </w:r>
    </w:p>
    <w:p w14:paraId="259773B5" w14:textId="51C603A5" w:rsidR="006E4B76" w:rsidRDefault="009D3022" w:rsidP="009D3022">
      <w:pPr>
        <w:spacing w:line="480" w:lineRule="auto"/>
        <w:jc w:val="center"/>
        <w:rPr>
          <w:szCs w:val="24"/>
        </w:rPr>
      </w:pPr>
      <w:r w:rsidRPr="009D3022">
        <w:rPr>
          <w:b/>
          <w:bCs/>
          <w:szCs w:val="24"/>
        </w:rPr>
        <w:t>Explain how to run a PHP file in XAMPP</w:t>
      </w:r>
    </w:p>
    <w:p w14:paraId="3486A935" w14:textId="729E927F" w:rsidR="009D3022" w:rsidRDefault="008755CB" w:rsidP="008755CB">
      <w:pPr>
        <w:spacing w:line="480" w:lineRule="auto"/>
        <w:rPr>
          <w:szCs w:val="24"/>
        </w:rPr>
      </w:pPr>
      <w:r>
        <w:rPr>
          <w:szCs w:val="24"/>
        </w:rPr>
        <w:tab/>
      </w:r>
      <w:r w:rsidR="000F56CF">
        <w:rPr>
          <w:szCs w:val="24"/>
        </w:rPr>
        <w:t xml:space="preserve">After installing </w:t>
      </w:r>
      <w:r w:rsidR="009B03F0">
        <w:rPr>
          <w:szCs w:val="24"/>
        </w:rPr>
        <w:t xml:space="preserve">XAMPP, we open the XAMPP Control Panel to start the </w:t>
      </w:r>
      <w:r w:rsidR="00954CB4">
        <w:rPr>
          <w:szCs w:val="24"/>
        </w:rPr>
        <w:t>Apache and MySQL services</w:t>
      </w:r>
      <w:r w:rsidR="00586D7A">
        <w:rPr>
          <w:szCs w:val="24"/>
        </w:rPr>
        <w:t xml:space="preserve"> as seen in Fi</w:t>
      </w:r>
      <w:r w:rsidR="00B66677">
        <w:rPr>
          <w:szCs w:val="24"/>
        </w:rPr>
        <w:t>gure 1 below.</w:t>
      </w:r>
      <w:r w:rsidR="00B92A2A">
        <w:rPr>
          <w:szCs w:val="24"/>
        </w:rPr>
        <w:t xml:space="preserve"> </w:t>
      </w:r>
      <w:r w:rsidR="00234879">
        <w:rPr>
          <w:szCs w:val="24"/>
        </w:rPr>
        <w:t xml:space="preserve">When </w:t>
      </w:r>
      <w:proofErr w:type="gramStart"/>
      <w:r w:rsidR="00A56DA3">
        <w:rPr>
          <w:szCs w:val="24"/>
        </w:rPr>
        <w:t xml:space="preserve">the </w:t>
      </w:r>
      <w:r w:rsidR="00EF2096">
        <w:rPr>
          <w:szCs w:val="24"/>
        </w:rPr>
        <w:t>both</w:t>
      </w:r>
      <w:proofErr w:type="gramEnd"/>
      <w:r w:rsidR="00EF2096">
        <w:rPr>
          <w:szCs w:val="24"/>
        </w:rPr>
        <w:t xml:space="preserve"> </w:t>
      </w:r>
      <w:r w:rsidR="008964B0">
        <w:rPr>
          <w:szCs w:val="24"/>
        </w:rPr>
        <w:t xml:space="preserve">services have started up, we can test to see if </w:t>
      </w:r>
      <w:r w:rsidR="00E660C5">
        <w:rPr>
          <w:szCs w:val="24"/>
        </w:rPr>
        <w:t xml:space="preserve">they are working by opening a </w:t>
      </w:r>
      <w:proofErr w:type="spellStart"/>
      <w:r w:rsidR="00E660C5">
        <w:rPr>
          <w:szCs w:val="24"/>
        </w:rPr>
        <w:t>brower</w:t>
      </w:r>
      <w:proofErr w:type="spellEnd"/>
      <w:r w:rsidR="00E660C5">
        <w:rPr>
          <w:szCs w:val="24"/>
        </w:rPr>
        <w:t xml:space="preserve"> (in my case</w:t>
      </w:r>
      <w:r w:rsidR="002A50B7">
        <w:rPr>
          <w:szCs w:val="24"/>
        </w:rPr>
        <w:t xml:space="preserve">, Chrome) and </w:t>
      </w:r>
      <w:r w:rsidR="00DD7272">
        <w:rPr>
          <w:szCs w:val="24"/>
        </w:rPr>
        <w:t xml:space="preserve">typing </w:t>
      </w:r>
      <w:r w:rsidR="003F618D">
        <w:rPr>
          <w:szCs w:val="24"/>
        </w:rPr>
        <w:t>“localhost</w:t>
      </w:r>
      <w:r w:rsidR="006B3B91">
        <w:rPr>
          <w:szCs w:val="24"/>
        </w:rPr>
        <w:t xml:space="preserve">” or “127.0.0.1” in the </w:t>
      </w:r>
      <w:r w:rsidR="00771220">
        <w:rPr>
          <w:szCs w:val="24"/>
        </w:rPr>
        <w:t>browser</w:t>
      </w:r>
      <w:r w:rsidR="00CD03A5">
        <w:rPr>
          <w:szCs w:val="24"/>
        </w:rPr>
        <w:t xml:space="preserve"> navigation bar</w:t>
      </w:r>
      <w:r w:rsidR="009457E1">
        <w:rPr>
          <w:szCs w:val="24"/>
        </w:rPr>
        <w:t xml:space="preserve"> to get the</w:t>
      </w:r>
      <w:r w:rsidR="0073385B">
        <w:rPr>
          <w:szCs w:val="24"/>
        </w:rPr>
        <w:t xml:space="preserve"> XAMPP Welcome page (Figure 2 below)</w:t>
      </w:r>
      <w:r w:rsidR="009024E7">
        <w:rPr>
          <w:szCs w:val="24"/>
        </w:rPr>
        <w:t xml:space="preserve"> and “localhost/</w:t>
      </w:r>
      <w:r w:rsidR="00396549">
        <w:rPr>
          <w:szCs w:val="24"/>
        </w:rPr>
        <w:t>phpMyAdmin” or “127.0.0.1/phpMyAdmin”</w:t>
      </w:r>
      <w:r w:rsidR="00A47B3A">
        <w:rPr>
          <w:szCs w:val="24"/>
        </w:rPr>
        <w:t xml:space="preserve"> to open the MySQL</w:t>
      </w:r>
      <w:r w:rsidR="00F12A40">
        <w:rPr>
          <w:szCs w:val="24"/>
        </w:rPr>
        <w:t xml:space="preserve"> database application</w:t>
      </w:r>
      <w:r w:rsidR="00213198">
        <w:rPr>
          <w:szCs w:val="24"/>
        </w:rPr>
        <w:t xml:space="preserve"> (</w:t>
      </w:r>
      <w:proofErr w:type="spellStart"/>
      <w:r w:rsidR="00E3374B">
        <w:rPr>
          <w:szCs w:val="24"/>
        </w:rPr>
        <w:t>Mikoluk</w:t>
      </w:r>
      <w:proofErr w:type="spellEnd"/>
      <w:r w:rsidR="00E3374B">
        <w:rPr>
          <w:szCs w:val="24"/>
        </w:rPr>
        <w:t>, 2013</w:t>
      </w:r>
      <w:r w:rsidR="00213198">
        <w:rPr>
          <w:szCs w:val="24"/>
        </w:rPr>
        <w:t>)</w:t>
      </w:r>
      <w:r w:rsidR="00F12A40">
        <w:rPr>
          <w:szCs w:val="24"/>
        </w:rPr>
        <w:t xml:space="preserve">. </w:t>
      </w:r>
      <w:r w:rsidR="00BC02AE">
        <w:rPr>
          <w:szCs w:val="24"/>
        </w:rPr>
        <w:t>To</w:t>
      </w:r>
      <w:r w:rsidR="000B3AE8">
        <w:rPr>
          <w:szCs w:val="24"/>
        </w:rPr>
        <w:t xml:space="preserve"> run any PHP/HTML files we create</w:t>
      </w:r>
      <w:r w:rsidR="007374E1">
        <w:rPr>
          <w:szCs w:val="24"/>
        </w:rPr>
        <w:t xml:space="preserve"> we will need to save them to the</w:t>
      </w:r>
      <w:r w:rsidR="00ED53A4">
        <w:rPr>
          <w:szCs w:val="24"/>
        </w:rPr>
        <w:t xml:space="preserve"> </w:t>
      </w:r>
      <w:proofErr w:type="spellStart"/>
      <w:r w:rsidR="00790E2B">
        <w:rPr>
          <w:szCs w:val="24"/>
        </w:rPr>
        <w:t>xampp</w:t>
      </w:r>
      <w:proofErr w:type="spellEnd"/>
      <w:r w:rsidR="00790E2B">
        <w:rPr>
          <w:szCs w:val="24"/>
        </w:rPr>
        <w:t>/</w:t>
      </w:r>
      <w:proofErr w:type="spellStart"/>
      <w:r w:rsidR="00790E2B">
        <w:rPr>
          <w:szCs w:val="24"/>
        </w:rPr>
        <w:t>htdocs</w:t>
      </w:r>
      <w:proofErr w:type="spellEnd"/>
      <w:r w:rsidR="00790E2B">
        <w:rPr>
          <w:szCs w:val="24"/>
        </w:rPr>
        <w:t xml:space="preserve"> folder </w:t>
      </w:r>
      <w:r w:rsidR="00605B8E">
        <w:rPr>
          <w:szCs w:val="24"/>
        </w:rPr>
        <w:t xml:space="preserve">(default installation is </w:t>
      </w:r>
      <w:r w:rsidR="00BC17F4">
        <w:rPr>
          <w:szCs w:val="24"/>
        </w:rPr>
        <w:t>C:\xampp\htdocs)</w:t>
      </w:r>
      <w:r w:rsidR="00FE54A0">
        <w:rPr>
          <w:szCs w:val="24"/>
        </w:rPr>
        <w:t xml:space="preserve">. With all of that </w:t>
      </w:r>
      <w:r w:rsidR="0034654C">
        <w:rPr>
          <w:szCs w:val="24"/>
        </w:rPr>
        <w:t>done, it is time to begin creating our project.</w:t>
      </w:r>
    </w:p>
    <w:p w14:paraId="4867005B" w14:textId="08F6861C" w:rsidR="00DD33F1" w:rsidRDefault="00DD33F1" w:rsidP="00A35C92">
      <w:pPr>
        <w:spacing w:line="240" w:lineRule="auto"/>
        <w:rPr>
          <w:szCs w:val="24"/>
        </w:rPr>
      </w:pPr>
      <w:r>
        <w:rPr>
          <w:noProof/>
          <w:szCs w:val="24"/>
        </w:rPr>
        <w:lastRenderedPageBreak/>
        <w:drawing>
          <wp:inline distT="0" distB="0" distL="0" distR="0" wp14:anchorId="1FBDB05F" wp14:editId="595D70A6">
            <wp:extent cx="4518660" cy="4420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1082" cy="44322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3954B" w14:textId="564BA88D" w:rsidR="00A35C92" w:rsidRDefault="00A35C92" w:rsidP="00A35C92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</w:t>
      </w:r>
      <w:r w:rsidR="009F7310">
        <w:rPr>
          <w:b/>
          <w:bCs/>
          <w:sz w:val="20"/>
          <w:szCs w:val="20"/>
        </w:rPr>
        <w:t xml:space="preserve"> 1: XAMPP Control Panel</w:t>
      </w:r>
    </w:p>
    <w:p w14:paraId="2F8E1558" w14:textId="028D3C50" w:rsidR="009F7310" w:rsidRDefault="00D33964" w:rsidP="00A35C92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7BADBB45" wp14:editId="46FDFC03">
            <wp:extent cx="5935980" cy="29032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F8214" w14:textId="30EA6C01" w:rsidR="00277897" w:rsidRDefault="00277897" w:rsidP="00A35C92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2: XAMPP Welcome</w:t>
      </w:r>
      <w:r w:rsidR="0029729D">
        <w:rPr>
          <w:b/>
          <w:bCs/>
          <w:sz w:val="20"/>
          <w:szCs w:val="20"/>
        </w:rPr>
        <w:t xml:space="preserve"> Screen</w:t>
      </w:r>
    </w:p>
    <w:p w14:paraId="2C3E3BAE" w14:textId="42726758" w:rsidR="0029729D" w:rsidRDefault="0029729D" w:rsidP="00A35C92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lastRenderedPageBreak/>
        <w:drawing>
          <wp:inline distT="0" distB="0" distL="0" distR="0" wp14:anchorId="1B767DA5" wp14:editId="68DCA946">
            <wp:extent cx="5943600" cy="29032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37FBF" w14:textId="7550EB09" w:rsidR="0029729D" w:rsidRDefault="0029729D" w:rsidP="00A35C92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3</w:t>
      </w:r>
      <w:r w:rsidR="00150078">
        <w:rPr>
          <w:b/>
          <w:bCs/>
          <w:sz w:val="20"/>
          <w:szCs w:val="20"/>
        </w:rPr>
        <w:t>: phpMyAdmin</w:t>
      </w:r>
      <w:r w:rsidR="000D7459">
        <w:rPr>
          <w:b/>
          <w:bCs/>
          <w:sz w:val="20"/>
          <w:szCs w:val="20"/>
        </w:rPr>
        <w:t xml:space="preserve"> Screen</w:t>
      </w:r>
    </w:p>
    <w:p w14:paraId="3C55BB78" w14:textId="730B4DA1" w:rsidR="00E87DE4" w:rsidRDefault="00E87DE4" w:rsidP="00E87DE4">
      <w:pPr>
        <w:spacing w:line="480" w:lineRule="auto"/>
        <w:jc w:val="center"/>
        <w:rPr>
          <w:b/>
          <w:bCs/>
          <w:sz w:val="28"/>
          <w:szCs w:val="28"/>
        </w:rPr>
      </w:pPr>
    </w:p>
    <w:p w14:paraId="13AE05FD" w14:textId="7F07EAD9" w:rsidR="00E87DE4" w:rsidRDefault="005F6956" w:rsidP="00E87DE4">
      <w:pPr>
        <w:spacing w:line="480" w:lineRule="auto"/>
        <w:jc w:val="center"/>
        <w:rPr>
          <w:szCs w:val="24"/>
        </w:rPr>
      </w:pPr>
      <w:r>
        <w:rPr>
          <w:b/>
          <w:bCs/>
          <w:szCs w:val="24"/>
        </w:rPr>
        <w:t xml:space="preserve">Creating the Database and </w:t>
      </w:r>
      <w:r w:rsidR="001C1A14">
        <w:rPr>
          <w:b/>
          <w:bCs/>
          <w:szCs w:val="24"/>
        </w:rPr>
        <w:t>Users Table</w:t>
      </w:r>
    </w:p>
    <w:p w14:paraId="6DC97FD7" w14:textId="66FAC8F7" w:rsidR="001C1A14" w:rsidRDefault="001C1A14" w:rsidP="001C1A14">
      <w:pPr>
        <w:spacing w:line="480" w:lineRule="auto"/>
        <w:rPr>
          <w:szCs w:val="24"/>
        </w:rPr>
      </w:pPr>
      <w:r>
        <w:rPr>
          <w:szCs w:val="24"/>
        </w:rPr>
        <w:tab/>
        <w:t xml:space="preserve">To create </w:t>
      </w:r>
      <w:r w:rsidR="00AF222B">
        <w:rPr>
          <w:szCs w:val="24"/>
        </w:rPr>
        <w:t>the database for the project</w:t>
      </w:r>
      <w:r w:rsidR="00FC5501">
        <w:rPr>
          <w:szCs w:val="24"/>
        </w:rPr>
        <w:t>, click “New”</w:t>
      </w:r>
      <w:r w:rsidR="00060319">
        <w:rPr>
          <w:szCs w:val="24"/>
        </w:rPr>
        <w:t xml:space="preserve"> in the left side panel</w:t>
      </w:r>
      <w:r w:rsidR="00544698">
        <w:rPr>
          <w:szCs w:val="24"/>
        </w:rPr>
        <w:t xml:space="preserve"> and enter the name for the database</w:t>
      </w:r>
      <w:r w:rsidR="00815C06">
        <w:rPr>
          <w:szCs w:val="24"/>
        </w:rPr>
        <w:t xml:space="preserve"> (mine is called </w:t>
      </w:r>
      <w:r w:rsidR="00282D8B">
        <w:rPr>
          <w:szCs w:val="24"/>
        </w:rPr>
        <w:t>cst499</w:t>
      </w:r>
      <w:r w:rsidR="00357849">
        <w:rPr>
          <w:szCs w:val="24"/>
        </w:rPr>
        <w:t xml:space="preserve"> as seen in Figure 4</w:t>
      </w:r>
      <w:r w:rsidR="00282D8B">
        <w:rPr>
          <w:szCs w:val="24"/>
        </w:rPr>
        <w:t>)</w:t>
      </w:r>
      <w:r w:rsidR="007A2FD9">
        <w:rPr>
          <w:szCs w:val="24"/>
        </w:rPr>
        <w:t xml:space="preserve"> and </w:t>
      </w:r>
      <w:r w:rsidR="00DE02A8">
        <w:rPr>
          <w:szCs w:val="24"/>
        </w:rPr>
        <w:t>select “create”</w:t>
      </w:r>
      <w:r w:rsidR="00282D8B">
        <w:rPr>
          <w:szCs w:val="24"/>
        </w:rPr>
        <w:t>.</w:t>
      </w:r>
      <w:r w:rsidR="00516874">
        <w:rPr>
          <w:szCs w:val="24"/>
        </w:rPr>
        <w:t xml:space="preserve"> </w:t>
      </w:r>
      <w:r w:rsidR="00ED4265">
        <w:rPr>
          <w:szCs w:val="24"/>
        </w:rPr>
        <w:t>Next, s</w:t>
      </w:r>
      <w:r w:rsidR="00497AC9">
        <w:rPr>
          <w:szCs w:val="24"/>
        </w:rPr>
        <w:t xml:space="preserve">elect the newly created database </w:t>
      </w:r>
      <w:r w:rsidR="00D4705C">
        <w:rPr>
          <w:szCs w:val="24"/>
        </w:rPr>
        <w:t>in the left side panel</w:t>
      </w:r>
      <w:r w:rsidR="00E16BC2">
        <w:rPr>
          <w:szCs w:val="24"/>
        </w:rPr>
        <w:t xml:space="preserve"> to show the contents of it</w:t>
      </w:r>
      <w:r w:rsidR="00A605EF">
        <w:rPr>
          <w:szCs w:val="24"/>
        </w:rPr>
        <w:t xml:space="preserve"> (currently empty)</w:t>
      </w:r>
      <w:r w:rsidR="00ED4265">
        <w:rPr>
          <w:szCs w:val="24"/>
        </w:rPr>
        <w:t xml:space="preserve">. We now need to create </w:t>
      </w:r>
      <w:r w:rsidR="00596219">
        <w:rPr>
          <w:szCs w:val="24"/>
        </w:rPr>
        <w:t xml:space="preserve">the </w:t>
      </w:r>
      <w:proofErr w:type="gramStart"/>
      <w:r w:rsidR="00596219">
        <w:rPr>
          <w:szCs w:val="24"/>
        </w:rPr>
        <w:t>users</w:t>
      </w:r>
      <w:proofErr w:type="gramEnd"/>
      <w:r w:rsidR="00596219">
        <w:rPr>
          <w:szCs w:val="24"/>
        </w:rPr>
        <w:t xml:space="preserve"> table. Creating the table can </w:t>
      </w:r>
      <w:r w:rsidR="00104DE7">
        <w:rPr>
          <w:szCs w:val="24"/>
        </w:rPr>
        <w:t xml:space="preserve">be done by </w:t>
      </w:r>
      <w:r w:rsidR="00A21621">
        <w:rPr>
          <w:szCs w:val="24"/>
        </w:rPr>
        <w:t>filling out the “create table” form</w:t>
      </w:r>
      <w:r w:rsidR="005A3A4A">
        <w:rPr>
          <w:szCs w:val="24"/>
        </w:rPr>
        <w:t>, but I find it easier to use SQL code</w:t>
      </w:r>
      <w:r w:rsidR="00BE06E8">
        <w:rPr>
          <w:szCs w:val="24"/>
        </w:rPr>
        <w:t xml:space="preserve"> as shown in </w:t>
      </w:r>
      <w:r w:rsidR="00805C6D">
        <w:rPr>
          <w:szCs w:val="24"/>
        </w:rPr>
        <w:t>Figure 5.</w:t>
      </w:r>
    </w:p>
    <w:p w14:paraId="3DFC8EDC" w14:textId="1EE213F0" w:rsidR="00805C6D" w:rsidRDefault="00234420" w:rsidP="00805C6D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59F1FD14" wp14:editId="798CAD00">
            <wp:extent cx="3863340" cy="1882012"/>
            <wp:effectExtent l="0" t="0" r="381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577" cy="1897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39230" w14:textId="6CABC242" w:rsidR="00234420" w:rsidRDefault="00234420" w:rsidP="00805C6D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Figure 4: </w:t>
      </w:r>
      <w:r w:rsidR="00BE18B2">
        <w:rPr>
          <w:b/>
          <w:bCs/>
          <w:sz w:val="20"/>
          <w:szCs w:val="20"/>
        </w:rPr>
        <w:t>Create the Database</w:t>
      </w:r>
    </w:p>
    <w:p w14:paraId="144854D1" w14:textId="6B85E034" w:rsidR="00A76405" w:rsidRDefault="00A76405" w:rsidP="00805C6D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lastRenderedPageBreak/>
        <w:drawing>
          <wp:inline distT="0" distB="0" distL="0" distR="0" wp14:anchorId="441D2B89" wp14:editId="234EF52B">
            <wp:extent cx="5935980" cy="28956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70914" w14:textId="6EF654CF" w:rsidR="00FD2D6A" w:rsidRDefault="00FD2D6A" w:rsidP="00805C6D">
      <w:pPr>
        <w:spacing w:line="240" w:lineRule="auto"/>
        <w:jc w:val="center"/>
        <w:rPr>
          <w:sz w:val="20"/>
          <w:szCs w:val="20"/>
        </w:rPr>
      </w:pPr>
      <w:r>
        <w:rPr>
          <w:b/>
          <w:bCs/>
          <w:sz w:val="20"/>
          <w:szCs w:val="20"/>
        </w:rPr>
        <w:t>Figure 5: Create the Users Table</w:t>
      </w:r>
    </w:p>
    <w:p w14:paraId="7B207A1D" w14:textId="47E4F188" w:rsidR="00FD2D6A" w:rsidRDefault="006A6AAF" w:rsidP="00FD2D6A">
      <w:pPr>
        <w:spacing w:line="480" w:lineRule="auto"/>
        <w:rPr>
          <w:szCs w:val="24"/>
        </w:rPr>
      </w:pPr>
      <w:r>
        <w:rPr>
          <w:szCs w:val="24"/>
        </w:rPr>
        <w:t xml:space="preserve">As a note, I could have created the database using </w:t>
      </w:r>
      <w:r w:rsidR="007E2049">
        <w:rPr>
          <w:szCs w:val="24"/>
        </w:rPr>
        <w:t xml:space="preserve">SQL code as well, but it really is easier the way </w:t>
      </w:r>
      <w:r w:rsidR="00C35317">
        <w:rPr>
          <w:szCs w:val="24"/>
        </w:rPr>
        <w:t>I did it.</w:t>
      </w:r>
      <w:r w:rsidR="00133E5F">
        <w:rPr>
          <w:szCs w:val="24"/>
        </w:rPr>
        <w:t xml:space="preserve"> </w:t>
      </w:r>
    </w:p>
    <w:p w14:paraId="3512C0D4" w14:textId="56835F55" w:rsidR="00610C76" w:rsidRDefault="00610C76" w:rsidP="00610C76">
      <w:pPr>
        <w:spacing w:line="480" w:lineRule="auto"/>
        <w:jc w:val="center"/>
        <w:rPr>
          <w:szCs w:val="24"/>
        </w:rPr>
      </w:pPr>
      <w:r>
        <w:rPr>
          <w:b/>
          <w:bCs/>
          <w:szCs w:val="24"/>
        </w:rPr>
        <w:t>Creating the Landing</w:t>
      </w:r>
      <w:r w:rsidR="008F4C70">
        <w:rPr>
          <w:b/>
          <w:bCs/>
          <w:szCs w:val="24"/>
        </w:rPr>
        <w:t>, Login, and Registration Pages</w:t>
      </w:r>
    </w:p>
    <w:p w14:paraId="0DD45D3B" w14:textId="77777777" w:rsidR="00604165" w:rsidRDefault="008F4C70" w:rsidP="008F4C70">
      <w:pPr>
        <w:spacing w:line="480" w:lineRule="auto"/>
        <w:rPr>
          <w:szCs w:val="24"/>
        </w:rPr>
      </w:pPr>
      <w:r>
        <w:rPr>
          <w:szCs w:val="24"/>
        </w:rPr>
        <w:tab/>
      </w:r>
      <w:r>
        <w:rPr>
          <w:szCs w:val="24"/>
        </w:rPr>
        <w:t xml:space="preserve">Now our initial database setup is </w:t>
      </w:r>
      <w:proofErr w:type="gramStart"/>
      <w:r>
        <w:rPr>
          <w:szCs w:val="24"/>
        </w:rPr>
        <w:t>complete</w:t>
      </w:r>
      <w:proofErr w:type="gramEnd"/>
      <w:r>
        <w:rPr>
          <w:szCs w:val="24"/>
        </w:rPr>
        <w:t xml:space="preserve"> and we can be</w:t>
      </w:r>
      <w:r w:rsidR="00595DB9">
        <w:rPr>
          <w:szCs w:val="24"/>
        </w:rPr>
        <w:t xml:space="preserve">gin creating the </w:t>
      </w:r>
      <w:r w:rsidR="00671DB0">
        <w:rPr>
          <w:szCs w:val="24"/>
        </w:rPr>
        <w:t xml:space="preserve">project pages that will </w:t>
      </w:r>
      <w:r w:rsidR="00121C7A">
        <w:rPr>
          <w:szCs w:val="24"/>
        </w:rPr>
        <w:t>interact with it.</w:t>
      </w:r>
      <w:r w:rsidR="0031152D">
        <w:rPr>
          <w:szCs w:val="24"/>
        </w:rPr>
        <w:t xml:space="preserve"> </w:t>
      </w:r>
      <w:r w:rsidR="005D7C7D">
        <w:rPr>
          <w:szCs w:val="24"/>
        </w:rPr>
        <w:t xml:space="preserve">Most </w:t>
      </w:r>
      <w:r w:rsidR="00253CEC">
        <w:rPr>
          <w:szCs w:val="24"/>
        </w:rPr>
        <w:t>students use procedural PHP</w:t>
      </w:r>
      <w:r w:rsidR="00763B84">
        <w:rPr>
          <w:szCs w:val="24"/>
        </w:rPr>
        <w:t xml:space="preserve"> (which I did in CST310), </w:t>
      </w:r>
      <w:r w:rsidR="00086E3A">
        <w:rPr>
          <w:szCs w:val="24"/>
        </w:rPr>
        <w:t xml:space="preserve">so I decided to tackle this project </w:t>
      </w:r>
      <w:r w:rsidR="00546A3D">
        <w:rPr>
          <w:szCs w:val="24"/>
        </w:rPr>
        <w:t xml:space="preserve">using object-oriented PHP instead. </w:t>
      </w:r>
      <w:proofErr w:type="gramStart"/>
      <w:r w:rsidR="0031152D">
        <w:rPr>
          <w:szCs w:val="24"/>
        </w:rPr>
        <w:t>We</w:t>
      </w:r>
      <w:proofErr w:type="gramEnd"/>
      <w:r w:rsidR="00060366">
        <w:rPr>
          <w:szCs w:val="24"/>
        </w:rPr>
        <w:t xml:space="preserve"> will begin with the landing page</w:t>
      </w:r>
      <w:r w:rsidR="00ED2CAE">
        <w:rPr>
          <w:szCs w:val="24"/>
        </w:rPr>
        <w:t>.</w:t>
      </w:r>
      <w:r w:rsidR="00715D6D">
        <w:rPr>
          <w:szCs w:val="24"/>
        </w:rPr>
        <w:t xml:space="preserve"> </w:t>
      </w:r>
      <w:proofErr w:type="gramStart"/>
      <w:r w:rsidR="00715D6D">
        <w:rPr>
          <w:szCs w:val="24"/>
        </w:rPr>
        <w:t>As long as</w:t>
      </w:r>
      <w:proofErr w:type="gramEnd"/>
      <w:r w:rsidR="00715D6D">
        <w:rPr>
          <w:szCs w:val="24"/>
        </w:rPr>
        <w:t xml:space="preserve"> the user has the correct </w:t>
      </w:r>
      <w:r w:rsidR="00777D5D">
        <w:rPr>
          <w:szCs w:val="24"/>
        </w:rPr>
        <w:t>address</w:t>
      </w:r>
      <w:r w:rsidR="00715D6D">
        <w:rPr>
          <w:szCs w:val="24"/>
        </w:rPr>
        <w:t xml:space="preserve"> for </w:t>
      </w:r>
      <w:r w:rsidR="00777D5D">
        <w:rPr>
          <w:szCs w:val="24"/>
        </w:rPr>
        <w:t>the landing page, you can call it whatever you want</w:t>
      </w:r>
      <w:r w:rsidR="00587706">
        <w:rPr>
          <w:szCs w:val="24"/>
        </w:rPr>
        <w:t xml:space="preserve">, though it is most commonly called </w:t>
      </w:r>
      <w:r w:rsidR="00F66988">
        <w:rPr>
          <w:szCs w:val="24"/>
        </w:rPr>
        <w:t xml:space="preserve">index.html, </w:t>
      </w:r>
      <w:proofErr w:type="spellStart"/>
      <w:r w:rsidR="00F66988">
        <w:rPr>
          <w:szCs w:val="24"/>
        </w:rPr>
        <w:t>index.php</w:t>
      </w:r>
      <w:proofErr w:type="spellEnd"/>
      <w:r w:rsidR="00F66988">
        <w:rPr>
          <w:szCs w:val="24"/>
        </w:rPr>
        <w:t>, home.ht</w:t>
      </w:r>
      <w:r w:rsidR="00D35A26">
        <w:rPr>
          <w:szCs w:val="24"/>
        </w:rPr>
        <w:t xml:space="preserve">ml, or </w:t>
      </w:r>
      <w:proofErr w:type="spellStart"/>
      <w:r w:rsidR="00D35A26">
        <w:rPr>
          <w:szCs w:val="24"/>
        </w:rPr>
        <w:t>home.php</w:t>
      </w:r>
      <w:proofErr w:type="spellEnd"/>
      <w:r w:rsidR="00613A22">
        <w:rPr>
          <w:szCs w:val="24"/>
        </w:rPr>
        <w:t xml:space="preserve">. This next </w:t>
      </w:r>
      <w:r w:rsidR="00550DF9">
        <w:rPr>
          <w:szCs w:val="24"/>
        </w:rPr>
        <w:t>part is not strictly nec</w:t>
      </w:r>
      <w:r w:rsidR="00105416">
        <w:rPr>
          <w:szCs w:val="24"/>
        </w:rPr>
        <w:t xml:space="preserve">essary, but I created both an index.html and </w:t>
      </w:r>
      <w:proofErr w:type="spellStart"/>
      <w:r w:rsidR="00105416">
        <w:rPr>
          <w:szCs w:val="24"/>
        </w:rPr>
        <w:t>index.php</w:t>
      </w:r>
      <w:proofErr w:type="spellEnd"/>
      <w:r w:rsidR="007C4888">
        <w:rPr>
          <w:szCs w:val="24"/>
        </w:rPr>
        <w:t xml:space="preserve"> page</w:t>
      </w:r>
      <w:r w:rsidR="00FA5162">
        <w:rPr>
          <w:szCs w:val="24"/>
        </w:rPr>
        <w:t xml:space="preserve">, with </w:t>
      </w:r>
      <w:r w:rsidR="007E177B">
        <w:rPr>
          <w:szCs w:val="24"/>
        </w:rPr>
        <w:t xml:space="preserve">the index.html page doing nothing but redirecting the user to the </w:t>
      </w:r>
      <w:proofErr w:type="spellStart"/>
      <w:r w:rsidR="007E177B">
        <w:rPr>
          <w:szCs w:val="24"/>
        </w:rPr>
        <w:t>index.php</w:t>
      </w:r>
      <w:proofErr w:type="spellEnd"/>
      <w:r w:rsidR="007E177B">
        <w:rPr>
          <w:szCs w:val="24"/>
        </w:rPr>
        <w:t xml:space="preserve"> page</w:t>
      </w:r>
      <w:r w:rsidR="008A2719">
        <w:rPr>
          <w:szCs w:val="24"/>
        </w:rPr>
        <w:t xml:space="preserve"> (Figure 6)</w:t>
      </w:r>
      <w:r w:rsidR="007E177B">
        <w:rPr>
          <w:szCs w:val="24"/>
        </w:rPr>
        <w:t>.</w:t>
      </w:r>
      <w:r w:rsidR="0066556B">
        <w:rPr>
          <w:szCs w:val="24"/>
        </w:rPr>
        <w:t xml:space="preserve"> </w:t>
      </w:r>
      <w:r w:rsidR="00817C2C">
        <w:rPr>
          <w:szCs w:val="24"/>
        </w:rPr>
        <w:t>The layout</w:t>
      </w:r>
      <w:r w:rsidR="00C81F21">
        <w:rPr>
          <w:szCs w:val="24"/>
        </w:rPr>
        <w:t xml:space="preserve"> </w:t>
      </w:r>
      <w:r w:rsidR="003F1A4A">
        <w:rPr>
          <w:szCs w:val="24"/>
        </w:rPr>
        <w:t xml:space="preserve">and source code for </w:t>
      </w:r>
      <w:proofErr w:type="spellStart"/>
      <w:r w:rsidR="003F1A4A">
        <w:rPr>
          <w:szCs w:val="24"/>
        </w:rPr>
        <w:t>index.php</w:t>
      </w:r>
      <w:proofErr w:type="spellEnd"/>
      <w:r w:rsidR="003F1A4A">
        <w:rPr>
          <w:szCs w:val="24"/>
        </w:rPr>
        <w:t xml:space="preserve"> are </w:t>
      </w:r>
      <w:r w:rsidR="00E02C59">
        <w:rPr>
          <w:szCs w:val="24"/>
        </w:rPr>
        <w:t>F</w:t>
      </w:r>
      <w:r w:rsidR="003F1A4A">
        <w:rPr>
          <w:szCs w:val="24"/>
        </w:rPr>
        <w:t>igure</w:t>
      </w:r>
      <w:r w:rsidR="00E02C59">
        <w:rPr>
          <w:szCs w:val="24"/>
        </w:rPr>
        <w:t>s 7 and 8 respectively.</w:t>
      </w:r>
    </w:p>
    <w:p w14:paraId="31D8256E" w14:textId="4535FA49" w:rsidR="008F4C70" w:rsidRDefault="00604165" w:rsidP="000E3C7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noProof/>
          <w:szCs w:val="24"/>
        </w:rPr>
        <w:lastRenderedPageBreak/>
        <w:drawing>
          <wp:inline distT="0" distB="0" distL="0" distR="0" wp14:anchorId="6575A6E1" wp14:editId="0455BA27">
            <wp:extent cx="5935980" cy="368046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8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F9983" w14:textId="1EBFE27C" w:rsidR="00121532" w:rsidRDefault="00484355" w:rsidP="00036DBC">
      <w:pPr>
        <w:spacing w:line="48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7: Landing Page Layout</w:t>
      </w:r>
    </w:p>
    <w:p w14:paraId="426061EC" w14:textId="35DF0AC7" w:rsidR="000E3C7C" w:rsidRDefault="000E3C7C" w:rsidP="000E3C7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16418619" wp14:editId="683C76D9">
            <wp:extent cx="5935980" cy="3215640"/>
            <wp:effectExtent l="0" t="0" r="762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AD5327" w14:textId="2AA9062A" w:rsidR="000E3C7C" w:rsidRDefault="000E3C7C" w:rsidP="000E3C7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8:</w:t>
      </w:r>
      <w:r w:rsidR="008A4D02">
        <w:rPr>
          <w:b/>
          <w:bCs/>
          <w:sz w:val="20"/>
          <w:szCs w:val="20"/>
        </w:rPr>
        <w:t xml:space="preserve"> Landing Page Source Code</w:t>
      </w:r>
    </w:p>
    <w:p w14:paraId="315E532C" w14:textId="5AE16287" w:rsidR="006B3CB2" w:rsidRDefault="006B3CB2" w:rsidP="006B3CB2">
      <w:pPr>
        <w:spacing w:line="480" w:lineRule="auto"/>
        <w:rPr>
          <w:sz w:val="20"/>
          <w:szCs w:val="20"/>
        </w:rPr>
      </w:pPr>
    </w:p>
    <w:p w14:paraId="138DC4B0" w14:textId="1FA1499E" w:rsidR="006B3CB2" w:rsidRDefault="009C0CC6" w:rsidP="006B3CB2">
      <w:pPr>
        <w:spacing w:line="480" w:lineRule="auto"/>
        <w:rPr>
          <w:szCs w:val="24"/>
        </w:rPr>
      </w:pPr>
      <w:r>
        <w:rPr>
          <w:sz w:val="20"/>
          <w:szCs w:val="20"/>
        </w:rPr>
        <w:lastRenderedPageBreak/>
        <w:tab/>
      </w:r>
      <w:r w:rsidR="000436B4" w:rsidRPr="006F75BC">
        <w:rPr>
          <w:szCs w:val="24"/>
        </w:rPr>
        <w:t>There</w:t>
      </w:r>
      <w:r w:rsidR="00812B03" w:rsidRPr="006F75BC">
        <w:rPr>
          <w:szCs w:val="24"/>
        </w:rPr>
        <w:t xml:space="preserve"> are elements that we want to stay the same</w:t>
      </w:r>
      <w:r w:rsidR="00D547BA" w:rsidRPr="006F75BC">
        <w:rPr>
          <w:szCs w:val="24"/>
        </w:rPr>
        <w:t xml:space="preserve"> regardless of which page we are on</w:t>
      </w:r>
      <w:r w:rsidR="00B86B07" w:rsidRPr="006F75BC">
        <w:rPr>
          <w:szCs w:val="24"/>
        </w:rPr>
        <w:t>, such as the navigation bar</w:t>
      </w:r>
      <w:r w:rsidR="00444441" w:rsidRPr="006F75BC">
        <w:rPr>
          <w:szCs w:val="24"/>
        </w:rPr>
        <w:t xml:space="preserve"> and the copywrite.</w:t>
      </w:r>
      <w:r w:rsidR="00E011AE" w:rsidRPr="006F75BC">
        <w:rPr>
          <w:szCs w:val="24"/>
        </w:rPr>
        <w:t xml:space="preserve"> Therefore, </w:t>
      </w:r>
      <w:r w:rsidR="00B973C1" w:rsidRPr="006F75BC">
        <w:rPr>
          <w:szCs w:val="24"/>
        </w:rPr>
        <w:t>I have</w:t>
      </w:r>
      <w:r w:rsidR="00D008F2" w:rsidRPr="006F75BC">
        <w:rPr>
          <w:szCs w:val="24"/>
        </w:rPr>
        <w:t xml:space="preserve"> separate header and footer pages that </w:t>
      </w:r>
      <w:r w:rsidR="000217A8" w:rsidRPr="006F75BC">
        <w:rPr>
          <w:szCs w:val="24"/>
        </w:rPr>
        <w:t>are included in any</w:t>
      </w:r>
      <w:r w:rsidR="006F75BC" w:rsidRPr="006F75BC">
        <w:rPr>
          <w:szCs w:val="24"/>
        </w:rPr>
        <w:t xml:space="preserve"> </w:t>
      </w:r>
      <w:r w:rsidR="000217A8" w:rsidRPr="006F75BC">
        <w:rPr>
          <w:szCs w:val="24"/>
        </w:rPr>
        <w:t>page that will be displayed to the users</w:t>
      </w:r>
      <w:r w:rsidR="006F75BC">
        <w:rPr>
          <w:szCs w:val="24"/>
        </w:rPr>
        <w:t xml:space="preserve"> (Figure</w:t>
      </w:r>
      <w:r w:rsidR="003845ED">
        <w:rPr>
          <w:szCs w:val="24"/>
        </w:rPr>
        <w:t xml:space="preserve"> 9 &amp; 10</w:t>
      </w:r>
      <w:r w:rsidR="006F75BC">
        <w:rPr>
          <w:szCs w:val="24"/>
        </w:rPr>
        <w:t>)</w:t>
      </w:r>
      <w:r w:rsidR="006F75BC" w:rsidRPr="006F75BC">
        <w:rPr>
          <w:szCs w:val="24"/>
        </w:rPr>
        <w:t>.</w:t>
      </w:r>
    </w:p>
    <w:p w14:paraId="0991E7AD" w14:textId="2608EFB5" w:rsidR="003845ED" w:rsidRDefault="00ED6284" w:rsidP="00ED6284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7736F86F" wp14:editId="1B436576">
            <wp:extent cx="5935980" cy="3215640"/>
            <wp:effectExtent l="0" t="0" r="762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D3007C" w14:textId="386D7692" w:rsidR="00844C22" w:rsidRDefault="009E7EBB" w:rsidP="00844C22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9: Header Source Code</w:t>
      </w:r>
    </w:p>
    <w:p w14:paraId="0B96B236" w14:textId="44C64F1E" w:rsidR="009E7EBB" w:rsidRDefault="00844C22" w:rsidP="00ED6284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41CA435A" wp14:editId="0705B8F5">
            <wp:extent cx="5935980" cy="320802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0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602FA" w14:textId="37157C63" w:rsidR="00844C22" w:rsidRDefault="00844C22" w:rsidP="00ED6284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10: Footer Source Code</w:t>
      </w:r>
    </w:p>
    <w:p w14:paraId="4E51C086" w14:textId="4B2CC742" w:rsidR="009129CF" w:rsidRDefault="00491E71" w:rsidP="00466BBD">
      <w:pPr>
        <w:spacing w:line="480" w:lineRule="auto"/>
        <w:ind w:firstLine="720"/>
        <w:rPr>
          <w:b/>
          <w:bCs/>
          <w:noProof/>
          <w:sz w:val="20"/>
          <w:szCs w:val="20"/>
        </w:rPr>
      </w:pPr>
      <w:r>
        <w:rPr>
          <w:szCs w:val="24"/>
        </w:rPr>
        <w:lastRenderedPageBreak/>
        <w:t>After completing the landing page</w:t>
      </w:r>
      <w:r w:rsidR="00BC4343">
        <w:rPr>
          <w:szCs w:val="24"/>
        </w:rPr>
        <w:t>, I moved to the registration page</w:t>
      </w:r>
      <w:r w:rsidR="00DC54A5">
        <w:rPr>
          <w:szCs w:val="24"/>
        </w:rPr>
        <w:t xml:space="preserve"> and </w:t>
      </w:r>
      <w:r w:rsidR="00B74C48">
        <w:rPr>
          <w:szCs w:val="24"/>
        </w:rPr>
        <w:t>supporting files</w:t>
      </w:r>
      <w:r w:rsidR="007E2167">
        <w:rPr>
          <w:szCs w:val="24"/>
        </w:rPr>
        <w:t>.</w:t>
      </w:r>
      <w:r w:rsidR="00B74C48">
        <w:rPr>
          <w:szCs w:val="24"/>
        </w:rPr>
        <w:t xml:space="preserve"> </w:t>
      </w:r>
      <w:r w:rsidR="00AC05CA">
        <w:rPr>
          <w:szCs w:val="24"/>
        </w:rPr>
        <w:t>Figure 11</w:t>
      </w:r>
      <w:r w:rsidR="0014581F">
        <w:rPr>
          <w:szCs w:val="24"/>
        </w:rPr>
        <w:t xml:space="preserve"> shows the layout for the registration page</w:t>
      </w:r>
      <w:r w:rsidR="005B15AB">
        <w:rPr>
          <w:szCs w:val="24"/>
        </w:rPr>
        <w:t xml:space="preserve"> and Figure 12 shows the source code for it.</w:t>
      </w:r>
      <w:r w:rsidR="00923778">
        <w:rPr>
          <w:szCs w:val="24"/>
        </w:rPr>
        <w:t xml:space="preserve"> Figures 13</w:t>
      </w:r>
      <w:r w:rsidR="00217E22">
        <w:rPr>
          <w:szCs w:val="24"/>
        </w:rPr>
        <w:t>, 14, 15</w:t>
      </w:r>
      <w:r w:rsidR="008771C3">
        <w:rPr>
          <w:szCs w:val="24"/>
        </w:rPr>
        <w:t>,</w:t>
      </w:r>
      <w:r w:rsidR="00217E22">
        <w:rPr>
          <w:szCs w:val="24"/>
        </w:rPr>
        <w:t xml:space="preserve"> </w:t>
      </w:r>
      <w:r w:rsidR="008D1D42">
        <w:rPr>
          <w:szCs w:val="24"/>
        </w:rPr>
        <w:t xml:space="preserve">and </w:t>
      </w:r>
      <w:r w:rsidR="008771C3">
        <w:rPr>
          <w:szCs w:val="24"/>
        </w:rPr>
        <w:t xml:space="preserve">16 </w:t>
      </w:r>
      <w:r w:rsidR="00217E22">
        <w:rPr>
          <w:szCs w:val="24"/>
        </w:rPr>
        <w:t xml:space="preserve">are the source code for </w:t>
      </w:r>
      <w:r w:rsidR="00001DE7">
        <w:rPr>
          <w:szCs w:val="24"/>
        </w:rPr>
        <w:t>the</w:t>
      </w:r>
      <w:r w:rsidR="003816E2">
        <w:rPr>
          <w:szCs w:val="24"/>
        </w:rPr>
        <w:t xml:space="preserve"> </w:t>
      </w:r>
      <w:r w:rsidR="003816E2">
        <w:rPr>
          <w:szCs w:val="24"/>
        </w:rPr>
        <w:t>signup</w:t>
      </w:r>
      <w:r w:rsidR="008D1D42">
        <w:rPr>
          <w:szCs w:val="24"/>
        </w:rPr>
        <w:t xml:space="preserve"> includes file,</w:t>
      </w:r>
      <w:r w:rsidR="00001DE7">
        <w:rPr>
          <w:szCs w:val="24"/>
        </w:rPr>
        <w:t xml:space="preserve"> signup controller</w:t>
      </w:r>
      <w:r w:rsidR="00315C6E">
        <w:rPr>
          <w:szCs w:val="24"/>
        </w:rPr>
        <w:t xml:space="preserve"> file</w:t>
      </w:r>
      <w:r w:rsidR="00001DE7">
        <w:rPr>
          <w:szCs w:val="24"/>
        </w:rPr>
        <w:t>, signup c</w:t>
      </w:r>
      <w:r w:rsidR="00315C6E">
        <w:rPr>
          <w:szCs w:val="24"/>
        </w:rPr>
        <w:t>lasses file, and the database handler</w:t>
      </w:r>
      <w:r w:rsidR="003E683C">
        <w:rPr>
          <w:szCs w:val="24"/>
        </w:rPr>
        <w:t xml:space="preserve"> </w:t>
      </w:r>
      <w:proofErr w:type="gramStart"/>
      <w:r w:rsidR="003E683C">
        <w:rPr>
          <w:szCs w:val="24"/>
        </w:rPr>
        <w:t>classes</w:t>
      </w:r>
      <w:proofErr w:type="gramEnd"/>
      <w:r w:rsidR="00B720E4">
        <w:rPr>
          <w:szCs w:val="24"/>
        </w:rPr>
        <w:t xml:space="preserve"> file.</w:t>
      </w:r>
      <w:r w:rsidR="00A551F4" w:rsidRPr="00A551F4">
        <w:rPr>
          <w:noProof/>
          <w:szCs w:val="24"/>
        </w:rPr>
        <w:t xml:space="preserve"> </w:t>
      </w:r>
      <w:r w:rsidR="00A551F4">
        <w:rPr>
          <w:noProof/>
          <w:szCs w:val="24"/>
        </w:rPr>
        <w:drawing>
          <wp:inline distT="0" distB="0" distL="0" distR="0" wp14:anchorId="5949D40A" wp14:editId="6EC26F03">
            <wp:extent cx="5935980" cy="3634740"/>
            <wp:effectExtent l="0" t="0" r="7620" b="3810"/>
            <wp:docPr id="10" name="Picture 1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634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50D8A" w14:textId="5F14F702" w:rsidR="00401ABC" w:rsidRDefault="00401ABC" w:rsidP="00401ABC">
      <w:pPr>
        <w:spacing w:line="240" w:lineRule="auto"/>
        <w:jc w:val="center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Figure 11: Regi</w:t>
      </w:r>
      <w:r w:rsidR="00466BBD">
        <w:rPr>
          <w:b/>
          <w:bCs/>
          <w:noProof/>
          <w:sz w:val="20"/>
          <w:szCs w:val="20"/>
        </w:rPr>
        <w:t>stration Page Layout</w:t>
      </w:r>
    </w:p>
    <w:p w14:paraId="4254F319" w14:textId="67ED4887" w:rsidR="00466BBD" w:rsidRDefault="00F16A8C" w:rsidP="00401AB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lastRenderedPageBreak/>
        <w:drawing>
          <wp:inline distT="0" distB="0" distL="0" distR="0" wp14:anchorId="4E7A64B4" wp14:editId="284768FC">
            <wp:extent cx="5345430" cy="521970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2626" cy="5226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442A8" w14:textId="1B6136EE" w:rsidR="00DC3780" w:rsidRDefault="00DC3780" w:rsidP="00401AB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12: Registration Page Source</w:t>
      </w:r>
      <w:r w:rsidR="009C50CF">
        <w:rPr>
          <w:b/>
          <w:bCs/>
          <w:sz w:val="20"/>
          <w:szCs w:val="20"/>
        </w:rPr>
        <w:t xml:space="preserve"> Code</w:t>
      </w:r>
    </w:p>
    <w:p w14:paraId="7B851483" w14:textId="47A4F669" w:rsidR="00027ADC" w:rsidRDefault="001F25DC" w:rsidP="00401AB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2974AC10" wp14:editId="7CA194CB">
            <wp:extent cx="5073487" cy="2286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744" cy="22888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8DE7B3" w14:textId="5EE4D4BA" w:rsidR="0035628B" w:rsidRDefault="0035628B" w:rsidP="00401AB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13: Signup Includes Source Code</w:t>
      </w:r>
    </w:p>
    <w:p w14:paraId="0BC1D8E9" w14:textId="01034306" w:rsidR="00105DC7" w:rsidRDefault="00D37A36" w:rsidP="00401AB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lastRenderedPageBreak/>
        <w:drawing>
          <wp:inline distT="0" distB="0" distL="0" distR="0" wp14:anchorId="6AE6C161" wp14:editId="2C3A4E9E">
            <wp:extent cx="4160520" cy="79781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797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EDCB9" w14:textId="53E6E062" w:rsidR="00951854" w:rsidRDefault="00951854" w:rsidP="00401AB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Figure 14: </w:t>
      </w:r>
      <w:r w:rsidR="00262F0F">
        <w:rPr>
          <w:b/>
          <w:bCs/>
          <w:sz w:val="20"/>
          <w:szCs w:val="20"/>
        </w:rPr>
        <w:t>Signup Controller Source Code</w:t>
      </w:r>
    </w:p>
    <w:p w14:paraId="5B3AF966" w14:textId="1C2E3630" w:rsidR="00262F0F" w:rsidRDefault="002A0526" w:rsidP="00401AB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lastRenderedPageBreak/>
        <w:drawing>
          <wp:inline distT="0" distB="0" distL="0" distR="0" wp14:anchorId="353EE274" wp14:editId="5CEC1795">
            <wp:extent cx="5935980" cy="3215640"/>
            <wp:effectExtent l="0" t="0" r="762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19E1D" w14:textId="3F145D6B" w:rsidR="002A0526" w:rsidRDefault="008E2B01" w:rsidP="00401AB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15: Signup Classes Source Code</w:t>
      </w:r>
    </w:p>
    <w:p w14:paraId="0B509C21" w14:textId="2FAB5F6D" w:rsidR="00EA7FA2" w:rsidRDefault="00EA7FA2" w:rsidP="00401AB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5157BB88" wp14:editId="10756C1E">
            <wp:extent cx="5935980" cy="3215640"/>
            <wp:effectExtent l="0" t="0" r="762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21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8A8D8" w14:textId="37A35DAD" w:rsidR="00EA7FA2" w:rsidRDefault="00EA7FA2" w:rsidP="00401ABC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16: Database Handler</w:t>
      </w:r>
      <w:r w:rsidR="007A7F03">
        <w:rPr>
          <w:b/>
          <w:bCs/>
          <w:sz w:val="20"/>
          <w:szCs w:val="20"/>
        </w:rPr>
        <w:t xml:space="preserve"> Classes Source Code</w:t>
      </w:r>
    </w:p>
    <w:p w14:paraId="114D8D71" w14:textId="441C2EBF" w:rsidR="007A7F03" w:rsidRDefault="00226787" w:rsidP="007A7F03">
      <w:pPr>
        <w:spacing w:line="480" w:lineRule="auto"/>
        <w:rPr>
          <w:szCs w:val="24"/>
        </w:rPr>
      </w:pPr>
      <w:r>
        <w:rPr>
          <w:szCs w:val="24"/>
        </w:rPr>
        <w:t>After the user fills out the form data</w:t>
      </w:r>
      <w:r w:rsidR="00C01C57">
        <w:rPr>
          <w:szCs w:val="24"/>
        </w:rPr>
        <w:t xml:space="preserve"> on the registra</w:t>
      </w:r>
      <w:r w:rsidR="00234DF3">
        <w:rPr>
          <w:szCs w:val="24"/>
        </w:rPr>
        <w:t xml:space="preserve">tion page and selects </w:t>
      </w:r>
      <w:r w:rsidR="007A08A7">
        <w:rPr>
          <w:szCs w:val="24"/>
        </w:rPr>
        <w:t xml:space="preserve">the submit button, </w:t>
      </w:r>
      <w:r w:rsidR="001652C7">
        <w:rPr>
          <w:szCs w:val="24"/>
        </w:rPr>
        <w:t>their data is transferred</w:t>
      </w:r>
      <w:r w:rsidR="009A37E9">
        <w:rPr>
          <w:szCs w:val="24"/>
        </w:rPr>
        <w:t xml:space="preserve"> and saved</w:t>
      </w:r>
      <w:r w:rsidR="001652C7">
        <w:rPr>
          <w:szCs w:val="24"/>
        </w:rPr>
        <w:t xml:space="preserve"> to the database</w:t>
      </w:r>
      <w:r w:rsidR="002347B2">
        <w:rPr>
          <w:szCs w:val="24"/>
        </w:rPr>
        <w:t xml:space="preserve">. Upon successful </w:t>
      </w:r>
      <w:r w:rsidR="009A21C2">
        <w:rPr>
          <w:szCs w:val="24"/>
        </w:rPr>
        <w:t xml:space="preserve">completion, the user is then redirected to the Login </w:t>
      </w:r>
      <w:r w:rsidR="0006325B">
        <w:rPr>
          <w:szCs w:val="24"/>
        </w:rPr>
        <w:t>Page to sign into the system.</w:t>
      </w:r>
      <w:r w:rsidR="00E762CE">
        <w:rPr>
          <w:szCs w:val="24"/>
        </w:rPr>
        <w:t xml:space="preserve"> Figure 17 shows the registration form filled </w:t>
      </w:r>
      <w:r w:rsidR="00E762CE">
        <w:rPr>
          <w:szCs w:val="24"/>
        </w:rPr>
        <w:lastRenderedPageBreak/>
        <w:t>out</w:t>
      </w:r>
      <w:r w:rsidR="004641E2">
        <w:rPr>
          <w:szCs w:val="24"/>
        </w:rPr>
        <w:t xml:space="preserve"> prior to selecting submit</w:t>
      </w:r>
      <w:r w:rsidR="00313BFA">
        <w:rPr>
          <w:szCs w:val="24"/>
        </w:rPr>
        <w:t xml:space="preserve"> and Figure 18 shows the </w:t>
      </w:r>
      <w:r w:rsidR="00691CBB">
        <w:rPr>
          <w:szCs w:val="24"/>
        </w:rPr>
        <w:t xml:space="preserve">database table with the data successfully </w:t>
      </w:r>
      <w:proofErr w:type="gramStart"/>
      <w:r w:rsidR="00691CBB">
        <w:rPr>
          <w:szCs w:val="24"/>
        </w:rPr>
        <w:t>enter</w:t>
      </w:r>
      <w:r w:rsidR="006A4B7D">
        <w:rPr>
          <w:szCs w:val="24"/>
        </w:rPr>
        <w:t>ed into</w:t>
      </w:r>
      <w:proofErr w:type="gramEnd"/>
      <w:r w:rsidR="006A4B7D">
        <w:rPr>
          <w:szCs w:val="24"/>
        </w:rPr>
        <w:t xml:space="preserve"> it.</w:t>
      </w:r>
    </w:p>
    <w:p w14:paraId="083A24E4" w14:textId="1AED69F8" w:rsidR="006A4B7D" w:rsidRDefault="00A95CEC" w:rsidP="006A4B7D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0A44F27B" wp14:editId="601FB046">
            <wp:extent cx="5935980" cy="290322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70DBC" w14:textId="397BB748" w:rsidR="00A95CEC" w:rsidRDefault="00C162AA" w:rsidP="006A4B7D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17: Completed Registration Form</w:t>
      </w:r>
    </w:p>
    <w:p w14:paraId="5A330A04" w14:textId="66457CCA" w:rsidR="00AA7866" w:rsidRDefault="00850661" w:rsidP="006A4B7D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343D5E63" wp14:editId="06F9D26F">
            <wp:extent cx="5935980" cy="2895600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15110" w14:textId="007E3B21" w:rsidR="00850661" w:rsidRDefault="00850661" w:rsidP="006A4B7D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Figure 18: </w:t>
      </w:r>
      <w:r w:rsidR="00AB67C0">
        <w:rPr>
          <w:b/>
          <w:bCs/>
          <w:sz w:val="20"/>
          <w:szCs w:val="20"/>
        </w:rPr>
        <w:t xml:space="preserve">User Table </w:t>
      </w:r>
      <w:proofErr w:type="gramStart"/>
      <w:r w:rsidR="00AB67C0">
        <w:rPr>
          <w:b/>
          <w:bCs/>
          <w:sz w:val="20"/>
          <w:szCs w:val="20"/>
        </w:rPr>
        <w:t>With</w:t>
      </w:r>
      <w:proofErr w:type="gramEnd"/>
      <w:r w:rsidR="00804CF6">
        <w:rPr>
          <w:b/>
          <w:bCs/>
          <w:sz w:val="20"/>
          <w:szCs w:val="20"/>
        </w:rPr>
        <w:t xml:space="preserve"> Form Data Saved</w:t>
      </w:r>
    </w:p>
    <w:p w14:paraId="05AF03FC" w14:textId="05666E13" w:rsidR="00804CF6" w:rsidRDefault="00C75B63" w:rsidP="004908D5">
      <w:pPr>
        <w:spacing w:line="480" w:lineRule="auto"/>
        <w:rPr>
          <w:szCs w:val="24"/>
        </w:rPr>
      </w:pPr>
      <w:r>
        <w:rPr>
          <w:szCs w:val="24"/>
        </w:rPr>
        <w:tab/>
        <w:t xml:space="preserve">Now that the </w:t>
      </w:r>
      <w:r w:rsidR="009F6795">
        <w:rPr>
          <w:szCs w:val="24"/>
        </w:rPr>
        <w:t xml:space="preserve">Registration page is completed, it was time to </w:t>
      </w:r>
      <w:r w:rsidR="0057485B">
        <w:rPr>
          <w:szCs w:val="24"/>
        </w:rPr>
        <w:t xml:space="preserve">create the Login Page. The layout of the Login </w:t>
      </w:r>
      <w:r w:rsidR="003D7308">
        <w:rPr>
          <w:szCs w:val="24"/>
        </w:rPr>
        <w:t>Page is demonstrated in Figure 19</w:t>
      </w:r>
      <w:r w:rsidR="00BF0DAD">
        <w:rPr>
          <w:szCs w:val="24"/>
        </w:rPr>
        <w:t>, followed by the source code for</w:t>
      </w:r>
      <w:r w:rsidR="005A7F31">
        <w:rPr>
          <w:szCs w:val="24"/>
        </w:rPr>
        <w:t xml:space="preserve"> </w:t>
      </w:r>
      <w:r w:rsidR="00F349F6">
        <w:rPr>
          <w:szCs w:val="24"/>
        </w:rPr>
        <w:t xml:space="preserve">it in Figure 20. </w:t>
      </w:r>
      <w:r w:rsidR="00531056">
        <w:rPr>
          <w:szCs w:val="24"/>
        </w:rPr>
        <w:t>As with the registration page</w:t>
      </w:r>
      <w:r w:rsidR="0051021C">
        <w:rPr>
          <w:szCs w:val="24"/>
        </w:rPr>
        <w:t>, there are additional files</w:t>
      </w:r>
      <w:r w:rsidR="00B839B3">
        <w:rPr>
          <w:szCs w:val="24"/>
        </w:rPr>
        <w:t xml:space="preserve"> to handle the </w:t>
      </w:r>
      <w:r w:rsidR="00F95ED0">
        <w:rPr>
          <w:szCs w:val="24"/>
        </w:rPr>
        <w:t xml:space="preserve">processing of the </w:t>
      </w:r>
      <w:r w:rsidR="00F95ED0">
        <w:rPr>
          <w:szCs w:val="24"/>
        </w:rPr>
        <w:lastRenderedPageBreak/>
        <w:t>Login data.</w:t>
      </w:r>
      <w:r w:rsidR="0019462B">
        <w:rPr>
          <w:szCs w:val="24"/>
        </w:rPr>
        <w:t xml:space="preserve"> The login classes file source code is F</w:t>
      </w:r>
      <w:r w:rsidR="005A7F31">
        <w:rPr>
          <w:szCs w:val="24"/>
        </w:rPr>
        <w:t xml:space="preserve">igure 21, </w:t>
      </w:r>
      <w:r w:rsidR="001E655E">
        <w:rPr>
          <w:szCs w:val="24"/>
        </w:rPr>
        <w:t xml:space="preserve">the </w:t>
      </w:r>
      <w:r w:rsidR="005A7F31">
        <w:rPr>
          <w:szCs w:val="24"/>
        </w:rPr>
        <w:t>log</w:t>
      </w:r>
      <w:r w:rsidR="004558FF">
        <w:rPr>
          <w:szCs w:val="24"/>
        </w:rPr>
        <w:t>in controller file is Figure 22</w:t>
      </w:r>
      <w:r w:rsidR="001E655E">
        <w:rPr>
          <w:szCs w:val="24"/>
        </w:rPr>
        <w:t>, and the login includes file is Figure</w:t>
      </w:r>
      <w:r w:rsidR="009D6B71">
        <w:rPr>
          <w:szCs w:val="24"/>
        </w:rPr>
        <w:t xml:space="preserve"> 23.</w:t>
      </w:r>
    </w:p>
    <w:p w14:paraId="459971F8" w14:textId="0EAA809A" w:rsidR="00BD6986" w:rsidRDefault="00E65616" w:rsidP="00BD698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72CF381C" wp14:editId="2E4A8739">
            <wp:extent cx="5943600" cy="28956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43B22" w14:textId="629C84CE" w:rsidR="00182754" w:rsidRDefault="00182754" w:rsidP="00BD698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19: Login Page Layout</w:t>
      </w:r>
    </w:p>
    <w:p w14:paraId="299FCF85" w14:textId="55DB71EB" w:rsidR="00182754" w:rsidRDefault="004D2E86" w:rsidP="00BD698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470A47B7" wp14:editId="1E3055D2">
            <wp:extent cx="5943600" cy="33375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E2507" w14:textId="145BBEE2" w:rsidR="004D2E86" w:rsidRDefault="004D2E86" w:rsidP="00BD698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20: Login Page Source Code</w:t>
      </w:r>
    </w:p>
    <w:p w14:paraId="1EB69089" w14:textId="0329086B" w:rsidR="004D2E86" w:rsidRDefault="00033741" w:rsidP="00BD698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lastRenderedPageBreak/>
        <w:drawing>
          <wp:inline distT="0" distB="0" distL="0" distR="0" wp14:anchorId="6A1A7796" wp14:editId="22FF7751">
            <wp:extent cx="5943600" cy="333756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34AD30" w14:textId="7C0930B1" w:rsidR="00033741" w:rsidRDefault="00033741" w:rsidP="00BD698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21: Login Classes Source Code</w:t>
      </w:r>
    </w:p>
    <w:p w14:paraId="079E032B" w14:textId="7BDD988A" w:rsidR="00033741" w:rsidRDefault="00680D40" w:rsidP="00BD698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drawing>
          <wp:inline distT="0" distB="0" distL="0" distR="0" wp14:anchorId="29790438" wp14:editId="6E65C804">
            <wp:extent cx="5943600" cy="333756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1E429" w14:textId="33FFB508" w:rsidR="00680D40" w:rsidRDefault="00680D40" w:rsidP="00BD698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22: Login Controller Source Code</w:t>
      </w:r>
    </w:p>
    <w:p w14:paraId="73D0D5AF" w14:textId="065672EE" w:rsidR="009675C4" w:rsidRDefault="009675C4" w:rsidP="00BD698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noProof/>
          <w:sz w:val="20"/>
          <w:szCs w:val="20"/>
        </w:rPr>
        <w:lastRenderedPageBreak/>
        <w:drawing>
          <wp:inline distT="0" distB="0" distL="0" distR="0" wp14:anchorId="6E8D4DBE" wp14:editId="7E3ED5D3">
            <wp:extent cx="5943600" cy="33375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3BF2C" w14:textId="71D3874F" w:rsidR="009675C4" w:rsidRPr="00BD6986" w:rsidRDefault="009675C4" w:rsidP="00BD6986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23: Login Includes Source Code.</w:t>
      </w:r>
    </w:p>
    <w:p w14:paraId="487E4A14" w14:textId="2FECBB1B" w:rsidR="009D6B71" w:rsidRDefault="009D6B71" w:rsidP="004908D5">
      <w:pPr>
        <w:spacing w:line="480" w:lineRule="auto"/>
        <w:rPr>
          <w:szCs w:val="24"/>
        </w:rPr>
      </w:pPr>
    </w:p>
    <w:p w14:paraId="27D2CC7B" w14:textId="0EC620C7" w:rsidR="009D6B71" w:rsidRPr="004908D5" w:rsidRDefault="00A327C2" w:rsidP="004908D5">
      <w:pPr>
        <w:spacing w:line="480" w:lineRule="auto"/>
        <w:rPr>
          <w:szCs w:val="24"/>
        </w:rPr>
      </w:pPr>
      <w:r>
        <w:rPr>
          <w:szCs w:val="24"/>
        </w:rPr>
        <w:t>It is with the login page that I have hit a wall</w:t>
      </w:r>
      <w:r w:rsidR="00EE1B2A">
        <w:rPr>
          <w:szCs w:val="24"/>
        </w:rPr>
        <w:t xml:space="preserve">. What the login page is supposed to do is </w:t>
      </w:r>
      <w:r w:rsidR="00705B01">
        <w:rPr>
          <w:szCs w:val="24"/>
        </w:rPr>
        <w:t>check the data entered into the form against the database</w:t>
      </w:r>
      <w:r w:rsidR="00CB2101">
        <w:rPr>
          <w:szCs w:val="24"/>
        </w:rPr>
        <w:t xml:space="preserve"> and after verification</w:t>
      </w:r>
      <w:r w:rsidR="00EF2F89">
        <w:rPr>
          <w:szCs w:val="24"/>
        </w:rPr>
        <w:t>, redirect the user to the landing page (for the time being)</w:t>
      </w:r>
      <w:r w:rsidR="000139DA">
        <w:rPr>
          <w:szCs w:val="24"/>
        </w:rPr>
        <w:t xml:space="preserve"> </w:t>
      </w:r>
      <w:r w:rsidR="00F30E73">
        <w:rPr>
          <w:szCs w:val="24"/>
        </w:rPr>
        <w:t>with the navigation bar options changed</w:t>
      </w:r>
      <w:r w:rsidR="0079642D">
        <w:rPr>
          <w:szCs w:val="24"/>
        </w:rPr>
        <w:t xml:space="preserve"> to reflect a logged in </w:t>
      </w:r>
      <w:proofErr w:type="gramStart"/>
      <w:r w:rsidR="0079642D">
        <w:rPr>
          <w:szCs w:val="24"/>
        </w:rPr>
        <w:t>users</w:t>
      </w:r>
      <w:proofErr w:type="gramEnd"/>
      <w:r w:rsidR="0079642D">
        <w:rPr>
          <w:szCs w:val="24"/>
        </w:rPr>
        <w:t xml:space="preserve"> options</w:t>
      </w:r>
      <w:r w:rsidR="00984893">
        <w:rPr>
          <w:szCs w:val="24"/>
        </w:rPr>
        <w:t>. I still do not have it working properly</w:t>
      </w:r>
      <w:r w:rsidR="00152181">
        <w:rPr>
          <w:szCs w:val="24"/>
        </w:rPr>
        <w:t xml:space="preserve"> but I am confident I will have it figured out </w:t>
      </w:r>
      <w:r w:rsidR="00362B22">
        <w:rPr>
          <w:szCs w:val="24"/>
        </w:rPr>
        <w:t>soon.</w:t>
      </w:r>
    </w:p>
    <w:p w14:paraId="7B61F53D" w14:textId="77777777" w:rsidR="000E3C7C" w:rsidRPr="00036DBC" w:rsidRDefault="000E3C7C" w:rsidP="00036DBC">
      <w:pPr>
        <w:spacing w:line="480" w:lineRule="auto"/>
        <w:jc w:val="center"/>
        <w:rPr>
          <w:b/>
          <w:bCs/>
          <w:sz w:val="20"/>
          <w:szCs w:val="20"/>
        </w:rPr>
      </w:pPr>
    </w:p>
    <w:p w14:paraId="08ED26AF" w14:textId="4C20AF46" w:rsidR="008F4C70" w:rsidRPr="008F4C70" w:rsidRDefault="008F4C70" w:rsidP="008F4C70">
      <w:pPr>
        <w:spacing w:line="480" w:lineRule="auto"/>
        <w:rPr>
          <w:szCs w:val="24"/>
        </w:rPr>
      </w:pPr>
    </w:p>
    <w:p w14:paraId="66C93C7C" w14:textId="77777777" w:rsidR="00BE18B2" w:rsidRPr="00805C6D" w:rsidRDefault="00BE18B2" w:rsidP="00805C6D">
      <w:pPr>
        <w:spacing w:line="240" w:lineRule="auto"/>
        <w:jc w:val="center"/>
        <w:rPr>
          <w:b/>
          <w:bCs/>
          <w:sz w:val="20"/>
          <w:szCs w:val="20"/>
        </w:rPr>
      </w:pPr>
    </w:p>
    <w:p w14:paraId="203237F2" w14:textId="68888D7D" w:rsidR="00987311" w:rsidRDefault="00987311" w:rsidP="00F94D0A">
      <w:pPr>
        <w:spacing w:line="480" w:lineRule="auto"/>
        <w:rPr>
          <w:szCs w:val="24"/>
        </w:rPr>
      </w:pPr>
    </w:p>
    <w:p w14:paraId="1EC1041E" w14:textId="3863BE78" w:rsidR="00A83CE2" w:rsidRDefault="00A83CE2" w:rsidP="00F94D0A">
      <w:pPr>
        <w:spacing w:line="480" w:lineRule="auto"/>
        <w:rPr>
          <w:szCs w:val="24"/>
        </w:rPr>
      </w:pPr>
      <w:r>
        <w:rPr>
          <w:szCs w:val="24"/>
        </w:rPr>
        <w:br w:type="page"/>
      </w:r>
    </w:p>
    <w:p w14:paraId="658ECED8" w14:textId="77777777" w:rsidR="008C25DD" w:rsidRDefault="008C25DD" w:rsidP="00F94D0A">
      <w:pPr>
        <w:spacing w:line="480" w:lineRule="auto"/>
        <w:rPr>
          <w:szCs w:val="24"/>
        </w:rPr>
      </w:pPr>
    </w:p>
    <w:p w14:paraId="7DC0BFF1" w14:textId="205875E4" w:rsidR="008C25DD" w:rsidRDefault="008C25DD" w:rsidP="00F94D0A">
      <w:pPr>
        <w:spacing w:line="480" w:lineRule="auto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ferences</w:t>
      </w:r>
    </w:p>
    <w:p w14:paraId="7CAF5D5A" w14:textId="3230F4E9" w:rsidR="00F51FDC" w:rsidRPr="00F51FDC" w:rsidRDefault="00F94D0A" w:rsidP="00F94D0A">
      <w:pPr>
        <w:spacing w:line="480" w:lineRule="auto"/>
        <w:ind w:left="720" w:hanging="720"/>
        <w:rPr>
          <w:szCs w:val="24"/>
        </w:rPr>
      </w:pPr>
      <w:proofErr w:type="spellStart"/>
      <w:r w:rsidRPr="00F94D0A">
        <w:rPr>
          <w:szCs w:val="24"/>
        </w:rPr>
        <w:t>Mikoluk</w:t>
      </w:r>
      <w:proofErr w:type="spellEnd"/>
      <w:r w:rsidRPr="00F94D0A">
        <w:rPr>
          <w:szCs w:val="24"/>
        </w:rPr>
        <w:t>, K. (2013). XAMPP tutorial: How to use XAMPP to run your own web server [Blog post].</w:t>
      </w:r>
      <w:r>
        <w:rPr>
          <w:szCs w:val="24"/>
        </w:rPr>
        <w:t xml:space="preserve"> </w:t>
      </w:r>
      <w:r w:rsidRPr="00F94D0A">
        <w:rPr>
          <w:szCs w:val="24"/>
        </w:rPr>
        <w:t>Retrieved from https://blog.udemy.com/xampp-tutorial</w:t>
      </w:r>
    </w:p>
    <w:sectPr w:rsidR="00F51FDC" w:rsidRPr="00F51FDC">
      <w:head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955B3" w14:textId="77777777" w:rsidR="005B064B" w:rsidRDefault="005B064B" w:rsidP="00E32F5A">
      <w:pPr>
        <w:spacing w:after="0" w:line="240" w:lineRule="auto"/>
      </w:pPr>
      <w:r>
        <w:separator/>
      </w:r>
    </w:p>
  </w:endnote>
  <w:endnote w:type="continuationSeparator" w:id="0">
    <w:p w14:paraId="1A913377" w14:textId="77777777" w:rsidR="005B064B" w:rsidRDefault="005B064B" w:rsidP="00E32F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4E2A1" w14:textId="77777777" w:rsidR="005B064B" w:rsidRDefault="005B064B" w:rsidP="00E32F5A">
      <w:pPr>
        <w:spacing w:after="0" w:line="240" w:lineRule="auto"/>
      </w:pPr>
      <w:r>
        <w:separator/>
      </w:r>
    </w:p>
  </w:footnote>
  <w:footnote w:type="continuationSeparator" w:id="0">
    <w:p w14:paraId="51B97214" w14:textId="77777777" w:rsidR="005B064B" w:rsidRDefault="005B064B" w:rsidP="00E32F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610471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520E3B4" w14:textId="19EA31E8" w:rsidR="00E32F5A" w:rsidRDefault="00E32F5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15CC5C" w14:textId="77777777" w:rsidR="00E32F5A" w:rsidRDefault="00E32F5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NDIwNDOxMDc1MjdS0lEKTi0uzszPAykwrgUAj3MA4CwAAAA="/>
  </w:docVars>
  <w:rsids>
    <w:rsidRoot w:val="00BD5821"/>
    <w:rsid w:val="00000BE4"/>
    <w:rsid w:val="00001575"/>
    <w:rsid w:val="00001DE7"/>
    <w:rsid w:val="000052C0"/>
    <w:rsid w:val="000139DA"/>
    <w:rsid w:val="000217A8"/>
    <w:rsid w:val="00023C26"/>
    <w:rsid w:val="00027ADC"/>
    <w:rsid w:val="00033741"/>
    <w:rsid w:val="00035614"/>
    <w:rsid w:val="00036DBC"/>
    <w:rsid w:val="000436B4"/>
    <w:rsid w:val="0005209B"/>
    <w:rsid w:val="00054347"/>
    <w:rsid w:val="000552B8"/>
    <w:rsid w:val="00060319"/>
    <w:rsid w:val="00060366"/>
    <w:rsid w:val="00061A41"/>
    <w:rsid w:val="0006325B"/>
    <w:rsid w:val="00077AF7"/>
    <w:rsid w:val="00086E3A"/>
    <w:rsid w:val="00090E73"/>
    <w:rsid w:val="000A17B0"/>
    <w:rsid w:val="000B3AE8"/>
    <w:rsid w:val="000B6122"/>
    <w:rsid w:val="000D273B"/>
    <w:rsid w:val="000D7459"/>
    <w:rsid w:val="000E3C7C"/>
    <w:rsid w:val="000F56CF"/>
    <w:rsid w:val="001032AE"/>
    <w:rsid w:val="00104DE7"/>
    <w:rsid w:val="00105416"/>
    <w:rsid w:val="00105DC7"/>
    <w:rsid w:val="00121532"/>
    <w:rsid w:val="00121C7A"/>
    <w:rsid w:val="001269BF"/>
    <w:rsid w:val="00133E5F"/>
    <w:rsid w:val="001432E9"/>
    <w:rsid w:val="0014581F"/>
    <w:rsid w:val="00150078"/>
    <w:rsid w:val="001511C3"/>
    <w:rsid w:val="00152181"/>
    <w:rsid w:val="001652C7"/>
    <w:rsid w:val="00174AFD"/>
    <w:rsid w:val="00182754"/>
    <w:rsid w:val="00190B49"/>
    <w:rsid w:val="0019462B"/>
    <w:rsid w:val="001B0243"/>
    <w:rsid w:val="001B0505"/>
    <w:rsid w:val="001B3509"/>
    <w:rsid w:val="001C1A14"/>
    <w:rsid w:val="001D1054"/>
    <w:rsid w:val="001D65CD"/>
    <w:rsid w:val="001E105A"/>
    <w:rsid w:val="001E655E"/>
    <w:rsid w:val="001E6947"/>
    <w:rsid w:val="001F25DC"/>
    <w:rsid w:val="001F66A1"/>
    <w:rsid w:val="002127DA"/>
    <w:rsid w:val="00213198"/>
    <w:rsid w:val="00217E22"/>
    <w:rsid w:val="002264E4"/>
    <w:rsid w:val="00226787"/>
    <w:rsid w:val="00234420"/>
    <w:rsid w:val="002347B2"/>
    <w:rsid w:val="00234879"/>
    <w:rsid w:val="00234DF3"/>
    <w:rsid w:val="0023754C"/>
    <w:rsid w:val="00244847"/>
    <w:rsid w:val="00253CEC"/>
    <w:rsid w:val="002549EE"/>
    <w:rsid w:val="00262F0F"/>
    <w:rsid w:val="00277897"/>
    <w:rsid w:val="00282D8B"/>
    <w:rsid w:val="0029729D"/>
    <w:rsid w:val="002A0526"/>
    <w:rsid w:val="002A50B7"/>
    <w:rsid w:val="002B1C7A"/>
    <w:rsid w:val="002B2DC5"/>
    <w:rsid w:val="002C4B58"/>
    <w:rsid w:val="002D3E7B"/>
    <w:rsid w:val="00307D63"/>
    <w:rsid w:val="003101F1"/>
    <w:rsid w:val="0031152D"/>
    <w:rsid w:val="00313BFA"/>
    <w:rsid w:val="00315C6E"/>
    <w:rsid w:val="00327027"/>
    <w:rsid w:val="00327292"/>
    <w:rsid w:val="0034654C"/>
    <w:rsid w:val="0035628B"/>
    <w:rsid w:val="00357849"/>
    <w:rsid w:val="00362B22"/>
    <w:rsid w:val="003816E2"/>
    <w:rsid w:val="003845ED"/>
    <w:rsid w:val="00396549"/>
    <w:rsid w:val="003D7308"/>
    <w:rsid w:val="003E683C"/>
    <w:rsid w:val="003E70D2"/>
    <w:rsid w:val="003F1A4A"/>
    <w:rsid w:val="003F3638"/>
    <w:rsid w:val="003F59B5"/>
    <w:rsid w:val="003F618D"/>
    <w:rsid w:val="00401ABC"/>
    <w:rsid w:val="00406743"/>
    <w:rsid w:val="0041114D"/>
    <w:rsid w:val="004124E6"/>
    <w:rsid w:val="00416CF7"/>
    <w:rsid w:val="004270FC"/>
    <w:rsid w:val="00444441"/>
    <w:rsid w:val="0044712F"/>
    <w:rsid w:val="004558FF"/>
    <w:rsid w:val="0045651C"/>
    <w:rsid w:val="00457789"/>
    <w:rsid w:val="0046178B"/>
    <w:rsid w:val="004641E2"/>
    <w:rsid w:val="00465B73"/>
    <w:rsid w:val="00466BBD"/>
    <w:rsid w:val="00484355"/>
    <w:rsid w:val="00484F90"/>
    <w:rsid w:val="004908D5"/>
    <w:rsid w:val="00491E71"/>
    <w:rsid w:val="00496893"/>
    <w:rsid w:val="00497AC9"/>
    <w:rsid w:val="004A4630"/>
    <w:rsid w:val="004A6F9B"/>
    <w:rsid w:val="004D2E86"/>
    <w:rsid w:val="004D451B"/>
    <w:rsid w:val="004E4ABB"/>
    <w:rsid w:val="004F2BA7"/>
    <w:rsid w:val="005101F0"/>
    <w:rsid w:val="0051021C"/>
    <w:rsid w:val="00516874"/>
    <w:rsid w:val="00531056"/>
    <w:rsid w:val="00534779"/>
    <w:rsid w:val="00544698"/>
    <w:rsid w:val="00546A3D"/>
    <w:rsid w:val="00550DF9"/>
    <w:rsid w:val="00554AA7"/>
    <w:rsid w:val="0057485B"/>
    <w:rsid w:val="005765A3"/>
    <w:rsid w:val="00586D7A"/>
    <w:rsid w:val="00587706"/>
    <w:rsid w:val="00593756"/>
    <w:rsid w:val="00595DB9"/>
    <w:rsid w:val="00596219"/>
    <w:rsid w:val="005A3A4A"/>
    <w:rsid w:val="005A7F31"/>
    <w:rsid w:val="005B064B"/>
    <w:rsid w:val="005B15AB"/>
    <w:rsid w:val="005B45DD"/>
    <w:rsid w:val="005C651E"/>
    <w:rsid w:val="005C6934"/>
    <w:rsid w:val="005D02D3"/>
    <w:rsid w:val="005D13C8"/>
    <w:rsid w:val="005D7C7D"/>
    <w:rsid w:val="005F2711"/>
    <w:rsid w:val="005F6956"/>
    <w:rsid w:val="006036E4"/>
    <w:rsid w:val="00603C6F"/>
    <w:rsid w:val="00604165"/>
    <w:rsid w:val="00605B8E"/>
    <w:rsid w:val="00610C76"/>
    <w:rsid w:val="00613A22"/>
    <w:rsid w:val="00624792"/>
    <w:rsid w:val="0066078F"/>
    <w:rsid w:val="00664FBB"/>
    <w:rsid w:val="0066556B"/>
    <w:rsid w:val="00671DB0"/>
    <w:rsid w:val="00671DBB"/>
    <w:rsid w:val="00680D40"/>
    <w:rsid w:val="00691CBB"/>
    <w:rsid w:val="006A4B7D"/>
    <w:rsid w:val="006A6AAF"/>
    <w:rsid w:val="006B3B91"/>
    <w:rsid w:val="006B3CB2"/>
    <w:rsid w:val="006E4B76"/>
    <w:rsid w:val="006F07C1"/>
    <w:rsid w:val="006F75BC"/>
    <w:rsid w:val="0070158A"/>
    <w:rsid w:val="00705B01"/>
    <w:rsid w:val="00707F1C"/>
    <w:rsid w:val="00715D6D"/>
    <w:rsid w:val="0073385B"/>
    <w:rsid w:val="007374E1"/>
    <w:rsid w:val="007410CE"/>
    <w:rsid w:val="00744993"/>
    <w:rsid w:val="00750220"/>
    <w:rsid w:val="00752D01"/>
    <w:rsid w:val="00763B84"/>
    <w:rsid w:val="00771220"/>
    <w:rsid w:val="00777D5D"/>
    <w:rsid w:val="007826CE"/>
    <w:rsid w:val="00790E2B"/>
    <w:rsid w:val="007948E1"/>
    <w:rsid w:val="0079642D"/>
    <w:rsid w:val="0079764D"/>
    <w:rsid w:val="007A08A7"/>
    <w:rsid w:val="007A2FD9"/>
    <w:rsid w:val="007A3907"/>
    <w:rsid w:val="007A7F03"/>
    <w:rsid w:val="007B2B7A"/>
    <w:rsid w:val="007C1F9C"/>
    <w:rsid w:val="007C4888"/>
    <w:rsid w:val="007D495C"/>
    <w:rsid w:val="007E177B"/>
    <w:rsid w:val="007E2049"/>
    <w:rsid w:val="007E2167"/>
    <w:rsid w:val="007F19A8"/>
    <w:rsid w:val="007F7979"/>
    <w:rsid w:val="00801C18"/>
    <w:rsid w:val="0080380A"/>
    <w:rsid w:val="00804CF6"/>
    <w:rsid w:val="00805C6D"/>
    <w:rsid w:val="00812B03"/>
    <w:rsid w:val="00815C06"/>
    <w:rsid w:val="00817994"/>
    <w:rsid w:val="00817C2C"/>
    <w:rsid w:val="008265FA"/>
    <w:rsid w:val="00844C22"/>
    <w:rsid w:val="00850661"/>
    <w:rsid w:val="008755CB"/>
    <w:rsid w:val="008771C3"/>
    <w:rsid w:val="008931CE"/>
    <w:rsid w:val="008964B0"/>
    <w:rsid w:val="008A2719"/>
    <w:rsid w:val="008A4D02"/>
    <w:rsid w:val="008C25DD"/>
    <w:rsid w:val="008C677F"/>
    <w:rsid w:val="008D1D42"/>
    <w:rsid w:val="008E2B01"/>
    <w:rsid w:val="008F18CB"/>
    <w:rsid w:val="008F2A4C"/>
    <w:rsid w:val="008F2F78"/>
    <w:rsid w:val="008F4A8A"/>
    <w:rsid w:val="008F4C70"/>
    <w:rsid w:val="008F58FE"/>
    <w:rsid w:val="009024E7"/>
    <w:rsid w:val="009129CF"/>
    <w:rsid w:val="009172A0"/>
    <w:rsid w:val="00923778"/>
    <w:rsid w:val="00926E68"/>
    <w:rsid w:val="009457E1"/>
    <w:rsid w:val="00951854"/>
    <w:rsid w:val="00954CB4"/>
    <w:rsid w:val="009568F0"/>
    <w:rsid w:val="009675C4"/>
    <w:rsid w:val="009723FB"/>
    <w:rsid w:val="009807B6"/>
    <w:rsid w:val="00984893"/>
    <w:rsid w:val="0098706E"/>
    <w:rsid w:val="00987311"/>
    <w:rsid w:val="009A21C2"/>
    <w:rsid w:val="009A37E9"/>
    <w:rsid w:val="009A384D"/>
    <w:rsid w:val="009A4A66"/>
    <w:rsid w:val="009B0351"/>
    <w:rsid w:val="009B03F0"/>
    <w:rsid w:val="009B241F"/>
    <w:rsid w:val="009C0CC6"/>
    <w:rsid w:val="009C50CF"/>
    <w:rsid w:val="009D3022"/>
    <w:rsid w:val="009D6B71"/>
    <w:rsid w:val="009D765E"/>
    <w:rsid w:val="009E7812"/>
    <w:rsid w:val="009E7EBB"/>
    <w:rsid w:val="009F6795"/>
    <w:rsid w:val="009F7310"/>
    <w:rsid w:val="00A21621"/>
    <w:rsid w:val="00A23A5F"/>
    <w:rsid w:val="00A318BC"/>
    <w:rsid w:val="00A320DE"/>
    <w:rsid w:val="00A32358"/>
    <w:rsid w:val="00A327C2"/>
    <w:rsid w:val="00A35C92"/>
    <w:rsid w:val="00A35FEF"/>
    <w:rsid w:val="00A415D4"/>
    <w:rsid w:val="00A473D4"/>
    <w:rsid w:val="00A47B3A"/>
    <w:rsid w:val="00A50B6D"/>
    <w:rsid w:val="00A551F4"/>
    <w:rsid w:val="00A56DA3"/>
    <w:rsid w:val="00A579EC"/>
    <w:rsid w:val="00A605EF"/>
    <w:rsid w:val="00A71643"/>
    <w:rsid w:val="00A76405"/>
    <w:rsid w:val="00A83CE2"/>
    <w:rsid w:val="00A84E69"/>
    <w:rsid w:val="00A952D3"/>
    <w:rsid w:val="00A95CEC"/>
    <w:rsid w:val="00AA699A"/>
    <w:rsid w:val="00AA7866"/>
    <w:rsid w:val="00AB6145"/>
    <w:rsid w:val="00AB67C0"/>
    <w:rsid w:val="00AC05CA"/>
    <w:rsid w:val="00AC67D4"/>
    <w:rsid w:val="00AE0893"/>
    <w:rsid w:val="00AF1EC7"/>
    <w:rsid w:val="00AF222B"/>
    <w:rsid w:val="00B1076A"/>
    <w:rsid w:val="00B2719D"/>
    <w:rsid w:val="00B41F19"/>
    <w:rsid w:val="00B6496E"/>
    <w:rsid w:val="00B66677"/>
    <w:rsid w:val="00B720E4"/>
    <w:rsid w:val="00B74C48"/>
    <w:rsid w:val="00B839B3"/>
    <w:rsid w:val="00B8557D"/>
    <w:rsid w:val="00B86B07"/>
    <w:rsid w:val="00B92A2A"/>
    <w:rsid w:val="00B973C1"/>
    <w:rsid w:val="00BA04F8"/>
    <w:rsid w:val="00BA1C35"/>
    <w:rsid w:val="00BA2E56"/>
    <w:rsid w:val="00BC02AE"/>
    <w:rsid w:val="00BC17F4"/>
    <w:rsid w:val="00BC4343"/>
    <w:rsid w:val="00BD5821"/>
    <w:rsid w:val="00BD6986"/>
    <w:rsid w:val="00BE06E8"/>
    <w:rsid w:val="00BE18B2"/>
    <w:rsid w:val="00BF0DAD"/>
    <w:rsid w:val="00C0013A"/>
    <w:rsid w:val="00C01C57"/>
    <w:rsid w:val="00C162AA"/>
    <w:rsid w:val="00C35317"/>
    <w:rsid w:val="00C36ED4"/>
    <w:rsid w:val="00C37AE8"/>
    <w:rsid w:val="00C65BC5"/>
    <w:rsid w:val="00C66BB6"/>
    <w:rsid w:val="00C75B63"/>
    <w:rsid w:val="00C81F21"/>
    <w:rsid w:val="00C87412"/>
    <w:rsid w:val="00C946A3"/>
    <w:rsid w:val="00C95C17"/>
    <w:rsid w:val="00CA3409"/>
    <w:rsid w:val="00CB2101"/>
    <w:rsid w:val="00CB3F13"/>
    <w:rsid w:val="00CB4BEE"/>
    <w:rsid w:val="00CC40EF"/>
    <w:rsid w:val="00CD03A5"/>
    <w:rsid w:val="00CD5FAE"/>
    <w:rsid w:val="00CE7213"/>
    <w:rsid w:val="00D00086"/>
    <w:rsid w:val="00D008F2"/>
    <w:rsid w:val="00D0411C"/>
    <w:rsid w:val="00D049F3"/>
    <w:rsid w:val="00D21225"/>
    <w:rsid w:val="00D33964"/>
    <w:rsid w:val="00D35A26"/>
    <w:rsid w:val="00D37A36"/>
    <w:rsid w:val="00D4705C"/>
    <w:rsid w:val="00D547BA"/>
    <w:rsid w:val="00D80309"/>
    <w:rsid w:val="00DB0358"/>
    <w:rsid w:val="00DB6FC8"/>
    <w:rsid w:val="00DC3780"/>
    <w:rsid w:val="00DC54A5"/>
    <w:rsid w:val="00DD33F1"/>
    <w:rsid w:val="00DD7272"/>
    <w:rsid w:val="00DE02A8"/>
    <w:rsid w:val="00E011AE"/>
    <w:rsid w:val="00E019B8"/>
    <w:rsid w:val="00E02C59"/>
    <w:rsid w:val="00E10FC5"/>
    <w:rsid w:val="00E143C0"/>
    <w:rsid w:val="00E16BC2"/>
    <w:rsid w:val="00E32F5A"/>
    <w:rsid w:val="00E3374B"/>
    <w:rsid w:val="00E65616"/>
    <w:rsid w:val="00E660C5"/>
    <w:rsid w:val="00E7015C"/>
    <w:rsid w:val="00E70CE9"/>
    <w:rsid w:val="00E762CE"/>
    <w:rsid w:val="00E776F9"/>
    <w:rsid w:val="00E87DE4"/>
    <w:rsid w:val="00E92950"/>
    <w:rsid w:val="00EA0CD6"/>
    <w:rsid w:val="00EA7FA2"/>
    <w:rsid w:val="00EB1E29"/>
    <w:rsid w:val="00EB6978"/>
    <w:rsid w:val="00ED2CAE"/>
    <w:rsid w:val="00ED37DC"/>
    <w:rsid w:val="00ED4265"/>
    <w:rsid w:val="00ED53A4"/>
    <w:rsid w:val="00ED6284"/>
    <w:rsid w:val="00EE1B2A"/>
    <w:rsid w:val="00EF2096"/>
    <w:rsid w:val="00EF2F89"/>
    <w:rsid w:val="00EF3EAD"/>
    <w:rsid w:val="00F12A40"/>
    <w:rsid w:val="00F16A8C"/>
    <w:rsid w:val="00F22EB5"/>
    <w:rsid w:val="00F30E73"/>
    <w:rsid w:val="00F349F6"/>
    <w:rsid w:val="00F51FDC"/>
    <w:rsid w:val="00F5770A"/>
    <w:rsid w:val="00F66988"/>
    <w:rsid w:val="00F94A69"/>
    <w:rsid w:val="00F94D0A"/>
    <w:rsid w:val="00F95ED0"/>
    <w:rsid w:val="00FA5162"/>
    <w:rsid w:val="00FB132A"/>
    <w:rsid w:val="00FC12EA"/>
    <w:rsid w:val="00FC5501"/>
    <w:rsid w:val="00FC7F2F"/>
    <w:rsid w:val="00FD2D6A"/>
    <w:rsid w:val="00FE54A0"/>
    <w:rsid w:val="00FF3084"/>
    <w:rsid w:val="00FF3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AE1A3"/>
  <w15:chartTrackingRefBased/>
  <w15:docId w15:val="{4E1C140D-6BAA-4DA0-A6FD-EF6E6CF0A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8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2F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F5A"/>
  </w:style>
  <w:style w:type="paragraph" w:styleId="Footer">
    <w:name w:val="footer"/>
    <w:basedOn w:val="Normal"/>
    <w:link w:val="FooterChar"/>
    <w:uiPriority w:val="99"/>
    <w:unhideWhenUsed/>
    <w:rsid w:val="00E32F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F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26" Type="http://schemas.openxmlformats.org/officeDocument/2006/relationships/image" Target="media/image21.jpeg"/><Relationship Id="rId3" Type="http://schemas.openxmlformats.org/officeDocument/2006/relationships/webSettings" Target="webSetting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image" Target="media/image20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header" Target="header1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Relationship Id="rId27" Type="http://schemas.openxmlformats.org/officeDocument/2006/relationships/image" Target="media/image22.jpe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6</TotalTime>
  <Pages>16</Pages>
  <Words>877</Words>
  <Characters>5003</Characters>
  <Application>Microsoft Office Word</Application>
  <DocSecurity>0</DocSecurity>
  <Lines>41</Lines>
  <Paragraphs>11</Paragraphs>
  <ScaleCrop>false</ScaleCrop>
  <Company/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07</cp:revision>
  <dcterms:created xsi:type="dcterms:W3CDTF">2022-01-23T06:13:00Z</dcterms:created>
  <dcterms:modified xsi:type="dcterms:W3CDTF">2022-02-02T00:23:00Z</dcterms:modified>
</cp:coreProperties>
</file>